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93E99" w14:textId="77777777" w:rsidR="0035412D" w:rsidRPr="00BE53C3" w:rsidRDefault="0035412D" w:rsidP="00834CD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53C3">
        <w:rPr>
          <w:rFonts w:ascii="Times New Roman" w:hAnsi="Times New Roman" w:cs="Times New Roman"/>
          <w:b/>
          <w:sz w:val="24"/>
          <w:szCs w:val="24"/>
        </w:rPr>
        <w:t>Силлабус</w:t>
      </w:r>
    </w:p>
    <w:p w14:paraId="6C7352BD" w14:textId="6BB2E5A3" w:rsidR="0035412D" w:rsidRPr="00BE53C3" w:rsidRDefault="0035412D" w:rsidP="0035412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BE53C3">
        <w:rPr>
          <w:rFonts w:ascii="Times New Roman" w:hAnsi="Times New Roman" w:cs="Times New Roman"/>
          <w:b/>
          <w:sz w:val="24"/>
          <w:szCs w:val="24"/>
          <w:lang w:val="kk-KZ"/>
        </w:rPr>
        <w:t>Осенний семестр</w:t>
      </w:r>
      <w:r w:rsidRPr="00BE53C3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9116A8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BE53C3">
        <w:rPr>
          <w:rFonts w:ascii="Times New Roman" w:hAnsi="Times New Roman" w:cs="Times New Roman"/>
          <w:b/>
          <w:sz w:val="24"/>
          <w:szCs w:val="24"/>
        </w:rPr>
        <w:t>-202</w:t>
      </w:r>
      <w:r w:rsidR="009116A8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bookmarkStart w:id="0" w:name="_GoBack"/>
      <w:bookmarkEnd w:id="0"/>
      <w:r w:rsidRPr="00BE53C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E53C3">
        <w:rPr>
          <w:rFonts w:ascii="Times New Roman" w:hAnsi="Times New Roman" w:cs="Times New Roman"/>
          <w:b/>
          <w:sz w:val="24"/>
          <w:szCs w:val="24"/>
          <w:lang w:val="kk-KZ"/>
        </w:rPr>
        <w:t>у.г.</w:t>
      </w:r>
    </w:p>
    <w:p w14:paraId="76706264" w14:textId="4E7E5E45" w:rsidR="00834CDB" w:rsidRPr="00BE53C3" w:rsidRDefault="0035412D" w:rsidP="00834CD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BE53C3">
        <w:rPr>
          <w:rFonts w:ascii="Times New Roman" w:hAnsi="Times New Roman" w:cs="Times New Roman"/>
          <w:b/>
          <w:sz w:val="24"/>
          <w:szCs w:val="24"/>
          <w:lang w:val="kk-KZ"/>
        </w:rPr>
        <w:t>По образовательной программе «</w:t>
      </w:r>
      <w:r w:rsidRPr="00BE53C3">
        <w:rPr>
          <w:rFonts w:ascii="Times New Roman" w:hAnsi="Times New Roman" w:cs="Times New Roman"/>
          <w:b/>
          <w:sz w:val="24"/>
          <w:szCs w:val="24"/>
        </w:rPr>
        <w:t>7М06102 – Информационные системы</w:t>
      </w:r>
      <w:r w:rsidRPr="00BE53C3">
        <w:rPr>
          <w:rFonts w:ascii="Times New Roman" w:hAnsi="Times New Roman" w:cs="Times New Roman"/>
          <w:b/>
          <w:sz w:val="24"/>
          <w:szCs w:val="24"/>
          <w:lang w:val="kk-KZ"/>
        </w:rPr>
        <w:t>»</w:t>
      </w:r>
      <w:r w:rsidRPr="00BE53C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E53C3">
        <w:rPr>
          <w:rFonts w:ascii="Times New Roman" w:hAnsi="Times New Roman" w:cs="Times New Roman"/>
          <w:b/>
          <w:sz w:val="24"/>
          <w:szCs w:val="24"/>
          <w:lang w:val="kk-KZ"/>
        </w:rPr>
        <w:t xml:space="preserve">  </w:t>
      </w:r>
    </w:p>
    <w:tbl>
      <w:tblPr>
        <w:tblW w:w="10489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984"/>
        <w:gridCol w:w="850"/>
        <w:gridCol w:w="1418"/>
        <w:gridCol w:w="1446"/>
        <w:gridCol w:w="113"/>
        <w:gridCol w:w="709"/>
        <w:gridCol w:w="283"/>
        <w:gridCol w:w="540"/>
        <w:gridCol w:w="284"/>
        <w:gridCol w:w="736"/>
        <w:gridCol w:w="283"/>
        <w:gridCol w:w="851"/>
        <w:gridCol w:w="600"/>
        <w:gridCol w:w="276"/>
        <w:gridCol w:w="116"/>
      </w:tblGrid>
      <w:tr w:rsidR="0035412D" w:rsidRPr="006203A8" w14:paraId="27461126" w14:textId="77777777" w:rsidTr="0035412D">
        <w:trPr>
          <w:trHeight w:val="265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A070FC" w14:textId="77777777" w:rsidR="0035412D" w:rsidRPr="00160C39" w:rsidRDefault="0035412D" w:rsidP="0035412D">
            <w:pP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160C39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Код дисциплины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1B3CFA" w14:textId="77777777" w:rsidR="0035412D" w:rsidRPr="00096551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 </w:t>
            </w:r>
            <w:r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Название дисциплины</w:t>
            </w:r>
          </w:p>
        </w:tc>
        <w:tc>
          <w:tcPr>
            <w:tcW w:w="1446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FF1CF5" w14:textId="77777777" w:rsidR="0035412D" w:rsidRPr="00096551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СРМ</w:t>
            </w:r>
          </w:p>
        </w:tc>
        <w:tc>
          <w:tcPr>
            <w:tcW w:w="2665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06D08D" w14:textId="77777777" w:rsidR="0035412D" w:rsidRPr="00096551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>Кол-во часов в неделю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7B7A20" w14:textId="77777777" w:rsidR="0035412D" w:rsidRPr="00026C0F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Кол-во кредитов</w:t>
            </w:r>
          </w:p>
        </w:tc>
        <w:tc>
          <w:tcPr>
            <w:tcW w:w="991" w:type="dxa"/>
            <w:gridSpan w:val="3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0913B6" w14:textId="77777777" w:rsidR="0035412D" w:rsidRPr="00026C0F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СРМП</w:t>
            </w:r>
          </w:p>
        </w:tc>
      </w:tr>
      <w:tr w:rsidR="0035412D" w:rsidRPr="006203A8" w14:paraId="6E3FFBAA" w14:textId="77777777" w:rsidTr="0035412D">
        <w:trPr>
          <w:trHeight w:val="265"/>
        </w:trPr>
        <w:tc>
          <w:tcPr>
            <w:tcW w:w="198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60CA52A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E29053C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6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BACBDA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72B4A2E" w14:textId="77777777" w:rsidR="0035412D" w:rsidRPr="00096551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екц.</w:t>
            </w:r>
          </w:p>
        </w:tc>
        <w:tc>
          <w:tcPr>
            <w:tcW w:w="82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C99457" w14:textId="77777777" w:rsidR="0035412D" w:rsidRPr="00096551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>Практ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.</w:t>
            </w:r>
          </w:p>
        </w:tc>
        <w:tc>
          <w:tcPr>
            <w:tcW w:w="1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4C87F9" w14:textId="77777777" w:rsidR="0035412D" w:rsidRPr="00096551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ind w:hanging="135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абор.</w:t>
            </w:r>
          </w:p>
        </w:tc>
        <w:tc>
          <w:tcPr>
            <w:tcW w:w="1134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5094867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1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2B754E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5412D" w:rsidRPr="006203A8" w14:paraId="165FD51A" w14:textId="77777777" w:rsidTr="0035412D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A689CB" w14:textId="3B769537" w:rsidR="0035412D" w:rsidRPr="0035412D" w:rsidRDefault="0035412D" w:rsidP="0035412D">
            <w:pPr>
              <w:pStyle w:val="11"/>
              <w:rPr>
                <w:lang w:val="en-US"/>
              </w:rPr>
            </w:pPr>
            <w:r>
              <w:rPr>
                <w:lang w:val="en-US"/>
              </w:rPr>
              <w:t>BA 6305</w:t>
            </w:r>
          </w:p>
          <w:p w14:paraId="3B00ECEA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8DA161" w14:textId="6B12A3E9" w:rsidR="0035412D" w:rsidRPr="0035412D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Бизнес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аналитика</w:t>
            </w:r>
          </w:p>
        </w:tc>
        <w:tc>
          <w:tcPr>
            <w:tcW w:w="14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74CDF2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82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0D903B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82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63270A" w14:textId="49766E05" w:rsidR="0035412D" w:rsidRPr="00E128CE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DD6B00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5E9399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203A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991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51420E" w14:textId="77777777" w:rsidR="0035412D" w:rsidRPr="00125A66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</w:tr>
      <w:tr w:rsidR="0035412D" w:rsidRPr="006203A8" w14:paraId="01B163D4" w14:textId="77777777" w:rsidTr="0035412D">
        <w:tc>
          <w:tcPr>
            <w:tcW w:w="10489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7EFAE4" w14:textId="77777777" w:rsidR="0035412D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</w:p>
          <w:p w14:paraId="236C02BA" w14:textId="77777777" w:rsidR="0035412D" w:rsidRPr="00026C0F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>Академическая информация о курсе</w:t>
            </w:r>
          </w:p>
        </w:tc>
      </w:tr>
      <w:tr w:rsidR="0035412D" w:rsidRPr="006203A8" w14:paraId="69B1304D" w14:textId="77777777" w:rsidTr="0035412D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4F6FB8" w14:textId="77777777" w:rsidR="0035412D" w:rsidRPr="00026C0F" w:rsidRDefault="0035412D" w:rsidP="0035412D">
            <w:pPr>
              <w:pStyle w:val="11"/>
              <w:rPr>
                <w:lang w:val="kk-KZ"/>
              </w:rPr>
            </w:pPr>
            <w:r>
              <w:rPr>
                <w:lang w:val="kk-KZ"/>
              </w:rPr>
              <w:t>Вид обучения</w:t>
            </w:r>
          </w:p>
        </w:tc>
        <w:tc>
          <w:tcPr>
            <w:tcW w:w="226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7DA60F" w14:textId="77777777" w:rsidR="0035412D" w:rsidRPr="00026C0F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Тип/характер курса </w:t>
            </w:r>
            <w:r w:rsidRPr="00026C0F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</w:p>
        </w:tc>
        <w:tc>
          <w:tcPr>
            <w:tcW w:w="155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587178" w14:textId="77777777" w:rsidR="0035412D" w:rsidRPr="00026C0F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kk-KZ"/>
              </w:rPr>
              <w:t>Тип лекции</w:t>
            </w:r>
          </w:p>
        </w:tc>
        <w:tc>
          <w:tcPr>
            <w:tcW w:w="1816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05E5F5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Типы п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ракти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ческих занятий </w:t>
            </w:r>
          </w:p>
        </w:tc>
        <w:tc>
          <w:tcPr>
            <w:tcW w:w="101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53A7EB" w14:textId="77777777" w:rsidR="0035412D" w:rsidRPr="00026C0F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Кол-во СРМ</w:t>
            </w:r>
          </w:p>
        </w:tc>
        <w:tc>
          <w:tcPr>
            <w:tcW w:w="184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5DB9E4" w14:textId="77777777" w:rsidR="0035412D" w:rsidRPr="00026C0F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Тип итогового контроля</w:t>
            </w:r>
          </w:p>
        </w:tc>
      </w:tr>
      <w:tr w:rsidR="0035412D" w:rsidRPr="00094A8A" w14:paraId="4B3F1C3D" w14:textId="77777777" w:rsidTr="0035412D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C15ECE" w14:textId="38AA0F64" w:rsidR="0035412D" w:rsidRPr="003F4717" w:rsidRDefault="003F4717" w:rsidP="0035412D">
            <w:pPr>
              <w:pStyle w:val="11"/>
            </w:pPr>
            <w:r>
              <w:rPr>
                <w:lang w:val="en-US"/>
              </w:rPr>
              <w:t>Offline</w:t>
            </w:r>
            <w:r w:rsidR="0035412D">
              <w:t xml:space="preserve"> /</w:t>
            </w:r>
            <w:r>
              <w:rPr>
                <w:lang w:val="en-US"/>
              </w:rPr>
              <w:t xml:space="preserve"> Online</w:t>
            </w:r>
          </w:p>
        </w:tc>
        <w:tc>
          <w:tcPr>
            <w:tcW w:w="226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5ECA98" w14:textId="74973641" w:rsidR="0035412D" w:rsidRPr="00026C0F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Теоретический, практиечский</w:t>
            </w:r>
          </w:p>
        </w:tc>
        <w:tc>
          <w:tcPr>
            <w:tcW w:w="155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8F072F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облемая, аналитическая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16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134103" w14:textId="07D2A6D7" w:rsidR="0035412D" w:rsidRPr="003F4717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F4717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Изучение концепций бизнес-аналитики, выполнение практических задач по работе с данными</w:t>
            </w:r>
          </w:p>
        </w:tc>
        <w:tc>
          <w:tcPr>
            <w:tcW w:w="101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B1C6A4" w14:textId="77777777" w:rsidR="0035412D" w:rsidRPr="008B0EC3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Не менее   3-х</w:t>
            </w:r>
          </w:p>
        </w:tc>
        <w:tc>
          <w:tcPr>
            <w:tcW w:w="184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1E3E0C" w14:textId="7EBFA04F" w:rsidR="0035412D" w:rsidRPr="008B0EC3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kk-KZ"/>
              </w:rPr>
              <w:t>Письменный экзамен</w:t>
            </w:r>
          </w:p>
        </w:tc>
      </w:tr>
      <w:tr w:rsidR="0035412D" w:rsidRPr="006203A8" w14:paraId="0B22E855" w14:textId="77777777" w:rsidTr="0035412D">
        <w:trPr>
          <w:trHeight w:val="214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2B2DBF" w14:textId="77777777" w:rsidR="0035412D" w:rsidRPr="003F4717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4717">
              <w:rPr>
                <w:rFonts w:ascii="Times New Roman" w:hAnsi="Times New Roman" w:cs="Times New Roman"/>
                <w:b/>
                <w:sz w:val="20"/>
                <w:szCs w:val="20"/>
              </w:rPr>
              <w:t>Лектор</w:t>
            </w:r>
          </w:p>
        </w:tc>
        <w:tc>
          <w:tcPr>
            <w:tcW w:w="5643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86CD35" w14:textId="5470F320" w:rsidR="0035412D" w:rsidRPr="003F4717" w:rsidRDefault="003F4717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3F4717">
              <w:rPr>
                <w:rFonts w:ascii="Times New Roman" w:hAnsi="Times New Roman" w:cs="Times New Roman"/>
                <w:sz w:val="20"/>
                <w:szCs w:val="20"/>
              </w:rPr>
              <w:t>Алимжанова Жанна Муратбековна</w:t>
            </w:r>
          </w:p>
        </w:tc>
        <w:tc>
          <w:tcPr>
            <w:tcW w:w="101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7B3568" w14:textId="77777777" w:rsidR="0035412D" w:rsidRPr="008B0EC3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>Оф.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с.</w:t>
            </w:r>
          </w:p>
          <w:p w14:paraId="5DBCB7BD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42" w:type="dxa"/>
            <w:gridSpan w:val="4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E1A926" w14:textId="77777777" w:rsidR="0035412D" w:rsidRPr="008B0EC3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о расписанию</w:t>
            </w:r>
          </w:p>
        </w:tc>
      </w:tr>
      <w:tr w:rsidR="0035412D" w:rsidRPr="006203A8" w14:paraId="663CE724" w14:textId="77777777" w:rsidTr="0035412D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537A9F8" w14:textId="77777777" w:rsidR="0035412D" w:rsidRPr="003F4717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F471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5643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80658F" w14:textId="1A2D9FF2" w:rsidR="0035412D" w:rsidRPr="003F4717" w:rsidRDefault="003F4717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F4717">
              <w:rPr>
                <w:rStyle w:val="gi"/>
                <w:rFonts w:ascii="Times New Roman" w:hAnsi="Times New Roman" w:cs="Times New Roman"/>
                <w:sz w:val="20"/>
                <w:szCs w:val="20"/>
              </w:rPr>
              <w:t>zhannamen@mail.ru</w:t>
            </w:r>
          </w:p>
        </w:tc>
        <w:tc>
          <w:tcPr>
            <w:tcW w:w="1019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C51050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42" w:type="dxa"/>
            <w:gridSpan w:val="4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60FC672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412D" w:rsidRPr="006203A8" w14:paraId="6E1905E7" w14:textId="77777777" w:rsidTr="0035412D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7C4737" w14:textId="77777777" w:rsidR="0035412D" w:rsidRPr="003F4717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4717">
              <w:rPr>
                <w:rFonts w:ascii="Times New Roman" w:hAnsi="Times New Roman" w:cs="Times New Roman"/>
                <w:b/>
                <w:sz w:val="20"/>
                <w:szCs w:val="20"/>
              </w:rPr>
              <w:t>Телефон</w:t>
            </w:r>
            <w:r w:rsidRPr="003F4717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</w:t>
            </w:r>
            <w:r w:rsidRPr="003F471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643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C4DB7A" w14:textId="1FCCB189" w:rsidR="0035412D" w:rsidRPr="003F4717" w:rsidRDefault="003F4717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F471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+77479574800</w:t>
            </w:r>
          </w:p>
        </w:tc>
        <w:tc>
          <w:tcPr>
            <w:tcW w:w="101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24B0A2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4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992478" w14:textId="77777777" w:rsidR="0035412D" w:rsidRPr="006203A8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F4717" w:rsidRPr="006203A8" w14:paraId="7D412D32" w14:textId="77777777" w:rsidTr="0035412D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7ECA7F" w14:textId="42261F5C" w:rsidR="003F4717" w:rsidRPr="003F4717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абораторные занятия</w:t>
            </w:r>
          </w:p>
        </w:tc>
        <w:tc>
          <w:tcPr>
            <w:tcW w:w="5643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2B3164" w14:textId="64E9CD34" w:rsidR="003F4717" w:rsidRPr="003F4717" w:rsidRDefault="003F4717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101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12BF92" w14:textId="77777777" w:rsidR="003F4717" w:rsidRPr="006203A8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4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4BE947" w14:textId="77777777" w:rsidR="003F4717" w:rsidRPr="006203A8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F4717" w:rsidRPr="003F4717" w14:paraId="3502D9CC" w14:textId="77777777" w:rsidTr="00834CDB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68D84D" w14:textId="28237543" w:rsidR="003F4717" w:rsidRPr="003F4717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5643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3ECB53" w14:textId="78455F76" w:rsidR="003F4717" w:rsidRPr="003F4717" w:rsidRDefault="009116A8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hyperlink r:id="rId6" w:history="1">
              <w:r w:rsidR="003F4717" w:rsidRPr="00143945">
                <w:rPr>
                  <w:rStyle w:val="ac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gmail.com</w:t>
              </w:r>
            </w:hyperlink>
            <w:r w:rsidR="003F471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7" w:history="1">
              <w:r w:rsidR="003F4717" w:rsidRPr="00143945">
                <w:rPr>
                  <w:rStyle w:val="ac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kaznu.kz</w:t>
              </w:r>
            </w:hyperlink>
            <w:r w:rsidR="003F471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1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70B28AF" w14:textId="6B5F3CA0" w:rsidR="003F4717" w:rsidRPr="003F4717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Оф./с.</w:t>
            </w:r>
          </w:p>
        </w:tc>
        <w:tc>
          <w:tcPr>
            <w:tcW w:w="184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24B363" w14:textId="6E870F7D" w:rsidR="003F4717" w:rsidRPr="00A11E90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 расписанию</w:t>
            </w:r>
          </w:p>
        </w:tc>
      </w:tr>
      <w:tr w:rsidR="003F4717" w:rsidRPr="003F4717" w14:paraId="50D7635A" w14:textId="77777777" w:rsidTr="00834CDB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614569" w14:textId="15723B30" w:rsidR="003F4717" w:rsidRPr="003F4717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Телефон</w:t>
            </w:r>
          </w:p>
        </w:tc>
        <w:tc>
          <w:tcPr>
            <w:tcW w:w="5643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B09CF1" w14:textId="2028E3D8" w:rsidR="003F4717" w:rsidRPr="003F4717" w:rsidRDefault="003F4717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+77019405992</w:t>
            </w:r>
          </w:p>
        </w:tc>
        <w:tc>
          <w:tcPr>
            <w:tcW w:w="1019" w:type="dxa"/>
            <w:gridSpan w:val="2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81B48C" w14:textId="77777777" w:rsidR="003F4717" w:rsidRPr="003F4717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F84762" w14:textId="77777777" w:rsidR="003F4717" w:rsidRPr="003F4717" w:rsidRDefault="003F4717" w:rsidP="0035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5412D" w:rsidRPr="006203A8" w14:paraId="72D24F8F" w14:textId="77777777" w:rsidTr="0035412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rPr>
          <w:trHeight w:val="281"/>
        </w:trPr>
        <w:tc>
          <w:tcPr>
            <w:tcW w:w="10490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0467DA" w14:textId="77777777" w:rsidR="0035412D" w:rsidRDefault="0035412D" w:rsidP="0035412D">
            <w:pPr>
              <w:spacing w:after="0" w:line="240" w:lineRule="auto"/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</w:p>
          <w:p w14:paraId="3110F6A1" w14:textId="77777777" w:rsidR="0035412D" w:rsidRPr="008B0EC3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Академическая презентация курса</w:t>
            </w:r>
          </w:p>
        </w:tc>
      </w:tr>
      <w:tr w:rsidR="0035412D" w:rsidRPr="006203A8" w14:paraId="7ADC32FE" w14:textId="77777777" w:rsidTr="007676A8">
        <w:tc>
          <w:tcPr>
            <w:tcW w:w="2835" w:type="dxa"/>
            <w:gridSpan w:val="2"/>
          </w:tcPr>
          <w:p w14:paraId="09430F52" w14:textId="77777777" w:rsidR="0035412D" w:rsidRPr="008B0EC3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Цель дисциплины</w:t>
            </w:r>
          </w:p>
        </w:tc>
        <w:tc>
          <w:tcPr>
            <w:tcW w:w="3969" w:type="dxa"/>
            <w:gridSpan w:val="5"/>
          </w:tcPr>
          <w:p w14:paraId="6CAF85B1" w14:textId="77777777" w:rsidR="0035412D" w:rsidRPr="00281A0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>Ожидаемые результаты обучения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(РО)</w:t>
            </w:r>
          </w:p>
        </w:tc>
        <w:tc>
          <w:tcPr>
            <w:tcW w:w="3686" w:type="dxa"/>
            <w:gridSpan w:val="8"/>
          </w:tcPr>
          <w:p w14:paraId="24A8CD64" w14:textId="77777777" w:rsidR="0035412D" w:rsidRPr="008B0EC3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Индикаторы достижения РО 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(на каждый РО не менее 2-х индикаторов)</w:t>
            </w:r>
          </w:p>
        </w:tc>
      </w:tr>
      <w:tr w:rsidR="0035412D" w:rsidRPr="006203A8" w14:paraId="3B585307" w14:textId="77777777" w:rsidTr="007676A8">
        <w:trPr>
          <w:trHeight w:val="531"/>
        </w:trPr>
        <w:tc>
          <w:tcPr>
            <w:tcW w:w="2835" w:type="dxa"/>
            <w:gridSpan w:val="2"/>
            <w:vMerge w:val="restart"/>
          </w:tcPr>
          <w:p w14:paraId="63EAEDE5" w14:textId="7BD1C267" w:rsidR="00A11E90" w:rsidRPr="00A11E90" w:rsidRDefault="00A11E90" w:rsidP="00A11E9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</w:pPr>
            <w:r w:rsidRPr="00A11E90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Данный курс предоставляет студентам концепции бизнес-аналитики и понимание хранилищ данных и методов </w:t>
            </w:r>
            <w:r w:rsidRPr="00A11E9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data</w:t>
            </w:r>
            <w:r w:rsidRPr="00A11E9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A11E9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ining</w:t>
            </w:r>
            <w:r w:rsidRPr="00A11E9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A11E90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для организаций различных размеров</w:t>
            </w:r>
          </w:p>
        </w:tc>
        <w:tc>
          <w:tcPr>
            <w:tcW w:w="3969" w:type="dxa"/>
            <w:gridSpan w:val="5"/>
          </w:tcPr>
          <w:p w14:paraId="46B55304" w14:textId="28700640" w:rsidR="0035412D" w:rsidRPr="00A11E90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A0917">
              <w:rPr>
                <w:rFonts w:ascii="Times New Roman" w:hAnsi="Times New Roman" w:cs="Times New Roman"/>
                <w:b/>
                <w:sz w:val="20"/>
                <w:szCs w:val="20"/>
                <w:lang w:val="kk-KZ" w:eastAsia="ar-SA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 1 (когнитивный) Знать теоретические и методологические </w:t>
            </w:r>
            <w:r w:rsidR="00A11E90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концепции бизнес</w:t>
            </w:r>
            <w:r w:rsidR="00A11E90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-аналитики, анализировать массивы данных и методы их представления в наиболее удобном виде</w:t>
            </w:r>
          </w:p>
        </w:tc>
        <w:tc>
          <w:tcPr>
            <w:tcW w:w="3686" w:type="dxa"/>
            <w:gridSpan w:val="8"/>
          </w:tcPr>
          <w:p w14:paraId="5133A2DD" w14:textId="7A9EEF95" w:rsidR="00736C73" w:rsidRDefault="00A11E90" w:rsidP="0035412D">
            <w:pPr>
              <w:pStyle w:val="a3"/>
              <w:numPr>
                <w:ilvl w:val="1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– </w:t>
            </w:r>
            <w:r w:rsidR="00C03502">
              <w:rPr>
                <w:rFonts w:ascii="Times New Roman" w:hAnsi="Times New Roman" w:cs="Times New Roman"/>
                <w:bCs/>
                <w:sz w:val="20"/>
                <w:szCs w:val="20"/>
              </w:rPr>
              <w:t>о</w:t>
            </w:r>
            <w:r w:rsidRPr="00A11E90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писывать бизнес-процессы предприятий различного уровня, анализировать массивы данных и методы их представления</w:t>
            </w:r>
          </w:p>
          <w:p w14:paraId="3E5B994A" w14:textId="604052DA" w:rsidR="0035412D" w:rsidRPr="00736C73" w:rsidRDefault="00A11E90" w:rsidP="0035412D">
            <w:pPr>
              <w:pStyle w:val="a3"/>
              <w:numPr>
                <w:ilvl w:val="1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–</w:t>
            </w:r>
            <w:r w:rsidR="00C03502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з</w:t>
            </w:r>
            <w:r w:rsidRP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нать особенности и характеристики реляционных баз данных, хранилищ данных </w:t>
            </w:r>
            <w:r w:rsidR="00736C73" w:rsidRP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и отчетов</w:t>
            </w:r>
          </w:p>
          <w:p w14:paraId="5B14784F" w14:textId="5FB83768" w:rsidR="0035412D" w:rsidRPr="00A40A96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</w:p>
        </w:tc>
      </w:tr>
      <w:tr w:rsidR="0035412D" w:rsidRPr="006203A8" w14:paraId="13150BAB" w14:textId="77777777" w:rsidTr="007676A8">
        <w:trPr>
          <w:trHeight w:val="1673"/>
        </w:trPr>
        <w:tc>
          <w:tcPr>
            <w:tcW w:w="2835" w:type="dxa"/>
            <w:gridSpan w:val="2"/>
            <w:vMerge/>
          </w:tcPr>
          <w:p w14:paraId="467615B3" w14:textId="77777777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969" w:type="dxa"/>
            <w:gridSpan w:val="5"/>
          </w:tcPr>
          <w:p w14:paraId="3B2B4BEB" w14:textId="70DE2C72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264989">
              <w:rPr>
                <w:rFonts w:ascii="Times New Roman" w:hAnsi="Times New Roman" w:cs="Times New Roman"/>
                <w:b/>
                <w:sz w:val="20"/>
                <w:szCs w:val="20"/>
                <w:lang w:val="kk-KZ" w:eastAsia="ar-SA"/>
              </w:rPr>
              <w:t>РО 2</w:t>
            </w: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 (функциональный) </w:t>
            </w:r>
            <w:r w:rsidR="00736C73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Применять знания концепций баз данных для построения хранилищ данных и представления отчетов в удобной аналитической форме</w:t>
            </w:r>
          </w:p>
        </w:tc>
        <w:tc>
          <w:tcPr>
            <w:tcW w:w="3686" w:type="dxa"/>
            <w:gridSpan w:val="8"/>
          </w:tcPr>
          <w:p w14:paraId="070C52B0" w14:textId="11880D68" w:rsidR="0035412D" w:rsidRPr="007C7386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</w:pPr>
            <w:r w:rsidRPr="00D93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1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</w:t>
            </w:r>
            <w:r w:rsidR="00C03502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–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создавать и подключать новые базы реляционные базы для их использования при построении хранилищ данных</w:t>
            </w:r>
          </w:p>
          <w:p w14:paraId="7ECCD505" w14:textId="6B25E1AA" w:rsidR="0035412D" w:rsidRPr="00736C73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3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–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проводить анализ взаимосвязи таблиц базы данных, построение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OLAP</w:t>
            </w:r>
            <w:r w:rsidR="00736C73" w:rsidRPr="00736C7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куба и визуальных аналитических отчетов</w:t>
            </w:r>
          </w:p>
        </w:tc>
      </w:tr>
      <w:tr w:rsidR="0035412D" w:rsidRPr="006203A8" w14:paraId="35FA6509" w14:textId="77777777" w:rsidTr="007676A8">
        <w:trPr>
          <w:trHeight w:val="2790"/>
        </w:trPr>
        <w:tc>
          <w:tcPr>
            <w:tcW w:w="2835" w:type="dxa"/>
            <w:gridSpan w:val="2"/>
            <w:vMerge/>
            <w:tcBorders>
              <w:bottom w:val="single" w:sz="4" w:space="0" w:color="auto"/>
            </w:tcBorders>
          </w:tcPr>
          <w:p w14:paraId="296D537F" w14:textId="77777777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969" w:type="dxa"/>
            <w:gridSpan w:val="5"/>
            <w:tcBorders>
              <w:bottom w:val="single" w:sz="4" w:space="0" w:color="auto"/>
            </w:tcBorders>
          </w:tcPr>
          <w:p w14:paraId="622907B3" w14:textId="170863CE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264989">
              <w:rPr>
                <w:rFonts w:ascii="Times New Roman" w:hAnsi="Times New Roman" w:cs="Times New Roman"/>
                <w:b/>
                <w:sz w:val="20"/>
                <w:szCs w:val="20"/>
                <w:lang w:val="kk-KZ" w:eastAsia="ar-SA"/>
              </w:rPr>
              <w:t>РО 3</w:t>
            </w: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 (функциональный) </w:t>
            </w:r>
            <w:r w:rsidR="00736C73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Преобразовывать данные и строить многофункциональные отчеты для последующего качественного анализа данных</w:t>
            </w:r>
          </w:p>
        </w:tc>
        <w:tc>
          <w:tcPr>
            <w:tcW w:w="3686" w:type="dxa"/>
            <w:gridSpan w:val="8"/>
            <w:tcBorders>
              <w:bottom w:val="single" w:sz="4" w:space="0" w:color="auto"/>
            </w:tcBorders>
          </w:tcPr>
          <w:p w14:paraId="5B1952B0" w14:textId="7C5378B1" w:rsidR="0035412D" w:rsidRPr="00736C73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</w:pPr>
            <w:r w:rsidRPr="00D93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1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–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подключаться к различным источникам в программе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ower</w:t>
            </w:r>
            <w:r w:rsidR="00736C73" w:rsidRPr="00736C7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BI</w:t>
            </w:r>
            <w:r w:rsidR="00736C73" w:rsidRPr="00736C7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="00736C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выполнять трансформацию данных и визуализацию с помощью графических элементов</w:t>
            </w:r>
          </w:p>
          <w:p w14:paraId="75862305" w14:textId="36122421" w:rsidR="0035412D" w:rsidRPr="005905F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D93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2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– анализировать содержание </w:t>
            </w:r>
            <w:r w:rsidR="007676A8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отчетов, выбирать удобные и современные элементы визуального представления отчетов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  </w:t>
            </w:r>
          </w:p>
        </w:tc>
      </w:tr>
      <w:tr w:rsidR="0035412D" w:rsidRPr="006203A8" w14:paraId="16CBEE76" w14:textId="77777777" w:rsidTr="00D64247">
        <w:trPr>
          <w:gridAfter w:val="2"/>
          <w:wAfter w:w="392" w:type="dxa"/>
          <w:trHeight w:val="210"/>
        </w:trPr>
        <w:tc>
          <w:tcPr>
            <w:tcW w:w="2835" w:type="dxa"/>
            <w:gridSpan w:val="2"/>
            <w:vMerge w:val="restart"/>
            <w:tcBorders>
              <w:top w:val="single" w:sz="4" w:space="0" w:color="auto"/>
            </w:tcBorders>
          </w:tcPr>
          <w:p w14:paraId="25154AEA" w14:textId="77777777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969" w:type="dxa"/>
            <w:gridSpan w:val="5"/>
            <w:tcBorders>
              <w:top w:val="single" w:sz="4" w:space="0" w:color="auto"/>
            </w:tcBorders>
          </w:tcPr>
          <w:p w14:paraId="3CE7AFED" w14:textId="77777777" w:rsidR="0035412D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</w:p>
        </w:tc>
        <w:tc>
          <w:tcPr>
            <w:tcW w:w="3294" w:type="dxa"/>
            <w:gridSpan w:val="6"/>
            <w:tcBorders>
              <w:top w:val="single" w:sz="4" w:space="0" w:color="auto"/>
            </w:tcBorders>
          </w:tcPr>
          <w:p w14:paraId="1F54E46D" w14:textId="7100C513" w:rsidR="0035412D" w:rsidRPr="004D7B42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</w:pPr>
          </w:p>
        </w:tc>
      </w:tr>
      <w:tr w:rsidR="0035412D" w:rsidRPr="006203A8" w14:paraId="610835E3" w14:textId="77777777" w:rsidTr="00D64247">
        <w:trPr>
          <w:gridAfter w:val="2"/>
          <w:wAfter w:w="392" w:type="dxa"/>
        </w:trPr>
        <w:tc>
          <w:tcPr>
            <w:tcW w:w="2835" w:type="dxa"/>
            <w:gridSpan w:val="2"/>
            <w:vMerge/>
          </w:tcPr>
          <w:p w14:paraId="2887D593" w14:textId="77777777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969" w:type="dxa"/>
            <w:gridSpan w:val="5"/>
          </w:tcPr>
          <w:p w14:paraId="7E191E6C" w14:textId="67DB437B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F37B4F">
              <w:rPr>
                <w:rFonts w:ascii="Times New Roman" w:hAnsi="Times New Roman" w:cs="Times New Roman"/>
                <w:b/>
                <w:sz w:val="20"/>
                <w:szCs w:val="20"/>
                <w:lang w:val="kk-KZ" w:eastAsia="ar-SA"/>
              </w:rPr>
              <w:t>РО 4</w:t>
            </w: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 (системный)   </w:t>
            </w:r>
            <w:r w:rsidR="007676A8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Выстраивание комплексной системы бизнес-аналитики организаций различного уровня</w:t>
            </w:r>
          </w:p>
        </w:tc>
        <w:tc>
          <w:tcPr>
            <w:tcW w:w="3294" w:type="dxa"/>
            <w:gridSpan w:val="6"/>
          </w:tcPr>
          <w:p w14:paraId="24B11404" w14:textId="65EBCDF0" w:rsidR="0035412D" w:rsidRPr="00CB455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</w:pPr>
            <w:r w:rsidRPr="00D93A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4</w:t>
            </w:r>
            <w:r w:rsidRPr="00D93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1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– </w:t>
            </w:r>
            <w:r w:rsidR="007676A8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создать схемы организаций, представить хранение и передачу данных внутри и за пределы организаци</w:t>
            </w:r>
            <w:r w:rsidR="002A65E8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й</w:t>
            </w:r>
          </w:p>
          <w:p w14:paraId="38599DD1" w14:textId="204DE76A" w:rsidR="0035412D" w:rsidRPr="00CB455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D93A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lastRenderedPageBreak/>
              <w:t>4</w:t>
            </w:r>
            <w:r w:rsidRPr="00D93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2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– </w:t>
            </w:r>
            <w:r w:rsidR="002A65E8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построение взаимодействия различных структурных элементов организаций друг с другом</w:t>
            </w:r>
          </w:p>
        </w:tc>
      </w:tr>
      <w:tr w:rsidR="0035412D" w:rsidRPr="006203A8" w14:paraId="208AB1B5" w14:textId="77777777" w:rsidTr="00D64247">
        <w:trPr>
          <w:gridAfter w:val="2"/>
          <w:wAfter w:w="392" w:type="dxa"/>
        </w:trPr>
        <w:tc>
          <w:tcPr>
            <w:tcW w:w="2835" w:type="dxa"/>
            <w:gridSpan w:val="2"/>
            <w:vMerge/>
          </w:tcPr>
          <w:p w14:paraId="130832F0" w14:textId="77777777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969" w:type="dxa"/>
            <w:gridSpan w:val="5"/>
          </w:tcPr>
          <w:p w14:paraId="3C96E320" w14:textId="573274E2" w:rsidR="0035412D" w:rsidRPr="006203A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</w:p>
        </w:tc>
        <w:tc>
          <w:tcPr>
            <w:tcW w:w="3294" w:type="dxa"/>
            <w:gridSpan w:val="6"/>
          </w:tcPr>
          <w:p w14:paraId="17EAAA0F" w14:textId="45BAF63E" w:rsidR="0035412D" w:rsidRPr="007D60E5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</w:p>
        </w:tc>
      </w:tr>
      <w:tr w:rsidR="0035412D" w:rsidRPr="006203A8" w14:paraId="2F793252" w14:textId="77777777" w:rsidTr="00D64247">
        <w:trPr>
          <w:gridAfter w:val="2"/>
          <w:wAfter w:w="392" w:type="dxa"/>
        </w:trPr>
        <w:tc>
          <w:tcPr>
            <w:tcW w:w="283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D01F56" w14:textId="77777777" w:rsidR="0035412D" w:rsidRPr="0015627D" w:rsidRDefault="0035412D" w:rsidP="0035412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Пререквизиты и постреквизиты</w:t>
            </w:r>
          </w:p>
        </w:tc>
        <w:tc>
          <w:tcPr>
            <w:tcW w:w="726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4ECAA8" w14:textId="78728375" w:rsidR="0035412D" w:rsidRPr="002A65E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Пререквизиты: </w:t>
            </w:r>
            <w:r w:rsidR="002A65E8" w:rsidRPr="002A65E8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Основы баз данных, хранимые процедуры, управление проектами</w:t>
            </w:r>
          </w:p>
          <w:p w14:paraId="03C17384" w14:textId="6DA0EC63" w:rsidR="0035412D" w:rsidRPr="00BB122A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84462C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Пос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треквизиты</w:t>
            </w:r>
            <w:r w:rsidRPr="0084462C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</w:p>
        </w:tc>
      </w:tr>
      <w:tr w:rsidR="0035412D" w:rsidRPr="00094A8A" w14:paraId="36D92886" w14:textId="77777777" w:rsidTr="00D64247">
        <w:trPr>
          <w:gridAfter w:val="2"/>
          <w:wAfter w:w="392" w:type="dxa"/>
        </w:trPr>
        <w:tc>
          <w:tcPr>
            <w:tcW w:w="283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8C4370" w14:textId="77777777" w:rsidR="0035412D" w:rsidRPr="0015627D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203A8">
              <w:rPr>
                <w:rStyle w:val="shorttext"/>
                <w:rFonts w:ascii="Times New Roman" w:hAnsi="Times New Roman" w:cs="Times New Roman"/>
                <w:bCs/>
                <w:sz w:val="20"/>
                <w:szCs w:val="20"/>
              </w:rPr>
              <w:t>Литература и ресурсы</w:t>
            </w:r>
          </w:p>
        </w:tc>
        <w:tc>
          <w:tcPr>
            <w:tcW w:w="726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03FCC0" w14:textId="77777777" w:rsidR="0035412D" w:rsidRPr="00D6424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D64247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итература</w:t>
            </w:r>
            <w:r w:rsidRPr="00D6424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3041C28" w14:textId="77777777" w:rsidR="0035412D" w:rsidRPr="00D6424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</w:pPr>
            <w:r w:rsidRPr="00D64247">
              <w:rPr>
                <w:rFonts w:ascii="Times New Roman" w:hAnsi="Times New Roman" w:cs="Times New Roman"/>
                <w:color w:val="FF6600"/>
                <w:sz w:val="20"/>
                <w:szCs w:val="20"/>
              </w:rPr>
              <w:t xml:space="preserve"> </w:t>
            </w:r>
            <w:r w:rsidRPr="00D64247"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  <w:t>Основная:</w:t>
            </w:r>
          </w:p>
          <w:p w14:paraId="4A49D9BA" w14:textId="3C73B9D4" w:rsidR="0035412D" w:rsidRPr="00D64247" w:rsidRDefault="00D64247" w:rsidP="00D64247">
            <w:pPr>
              <w:pStyle w:val="1"/>
              <w:numPr>
                <w:ilvl w:val="0"/>
                <w:numId w:val="9"/>
              </w:numPr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</w:pPr>
            <w:r w:rsidRPr="00D64247">
              <w:rPr>
                <w:b w:val="0"/>
                <w:bCs w:val="0"/>
                <w:sz w:val="20"/>
                <w:szCs w:val="20"/>
                <w:lang w:val="en-US" w:eastAsia="ko-KR"/>
              </w:rPr>
              <w:t xml:space="preserve">Mr. Sudhir Warier. </w:t>
            </w:r>
            <w:r w:rsidRPr="00D6424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Data Warehousing Essentials </w:t>
            </w:r>
            <w:r w:rsidRPr="00D64247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Paperback – May 26, 2011</w:t>
            </w:r>
            <w:r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680460E1" w14:textId="77777777" w:rsidR="00BE53C3" w:rsidRDefault="00D64247" w:rsidP="00BE53C3">
            <w:pPr>
              <w:pStyle w:val="1"/>
              <w:numPr>
                <w:ilvl w:val="0"/>
                <w:numId w:val="9"/>
              </w:numPr>
              <w:rPr>
                <w:b w:val="0"/>
                <w:bCs w:val="0"/>
                <w:sz w:val="20"/>
                <w:szCs w:val="20"/>
                <w:lang w:val="en-US"/>
              </w:rPr>
            </w:pPr>
            <w:r w:rsidRPr="00BE53C3">
              <w:rPr>
                <w:b w:val="0"/>
                <w:bCs w:val="0"/>
                <w:sz w:val="20"/>
                <w:szCs w:val="20"/>
                <w:lang w:val="en-US"/>
              </w:rPr>
              <w:t>Fernando Almeida, Practical SQL Guide for Relational Databases.</w:t>
            </w:r>
          </w:p>
          <w:p w14:paraId="3F3C05D2" w14:textId="62BD3FCE" w:rsidR="00D64247" w:rsidRPr="00BE53C3" w:rsidRDefault="00BE53C3" w:rsidP="00BE53C3">
            <w:pPr>
              <w:pStyle w:val="1"/>
              <w:numPr>
                <w:ilvl w:val="0"/>
                <w:numId w:val="9"/>
              </w:numPr>
              <w:rPr>
                <w:b w:val="0"/>
                <w:bCs w:val="0"/>
                <w:sz w:val="20"/>
                <w:szCs w:val="20"/>
                <w:lang w:val="en-US"/>
              </w:rPr>
            </w:pPr>
            <w:r w:rsidRPr="00BE53C3">
              <w:rPr>
                <w:b w:val="0"/>
                <w:bCs w:val="0"/>
                <w:sz w:val="20"/>
                <w:szCs w:val="20"/>
                <w:lang w:val="en-US"/>
              </w:rPr>
              <w:t xml:space="preserve">Chuck Ballard, Daniel M. Farrell, Amit Gupta, Carlos Mazuela, Stanislav Vohnik. Dimensional Modeling: </w:t>
            </w:r>
            <w:r w:rsidRPr="00BE53C3">
              <w:rPr>
                <w:b w:val="0"/>
                <w:bCs w:val="0"/>
                <w:sz w:val="20"/>
                <w:szCs w:val="20"/>
              </w:rPr>
              <w:t>In a Business Intelligence Environment</w:t>
            </w:r>
          </w:p>
          <w:p w14:paraId="393965B3" w14:textId="22FC77A5" w:rsidR="00BE53C3" w:rsidRPr="00BE53C3" w:rsidRDefault="00BE53C3" w:rsidP="00BE53C3">
            <w:pPr>
              <w:pStyle w:val="1"/>
              <w:numPr>
                <w:ilvl w:val="0"/>
                <w:numId w:val="9"/>
              </w:numPr>
              <w:rPr>
                <w:b w:val="0"/>
                <w:bCs w:val="0"/>
                <w:sz w:val="20"/>
                <w:szCs w:val="20"/>
                <w:lang w:val="en-US"/>
              </w:rPr>
            </w:pPr>
            <w:r w:rsidRPr="00BE53C3">
              <w:rPr>
                <w:b w:val="0"/>
                <w:bCs w:val="0"/>
                <w:sz w:val="20"/>
                <w:szCs w:val="20"/>
                <w:lang w:val="en-US"/>
              </w:rPr>
              <w:t>SQL Server Tu</w:t>
            </w:r>
            <w:r>
              <w:rPr>
                <w:b w:val="0"/>
                <w:bCs w:val="0"/>
                <w:sz w:val="20"/>
                <w:szCs w:val="20"/>
                <w:lang w:val="en-US"/>
              </w:rPr>
              <w:t>torials. Analysis services – multidimensional modelling. Microsoft</w:t>
            </w:r>
          </w:p>
          <w:p w14:paraId="0E32A232" w14:textId="77777777" w:rsidR="0035412D" w:rsidRPr="00D6424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D99594"/>
                <w:sz w:val="20"/>
                <w:szCs w:val="20"/>
                <w:lang w:val="kk-KZ"/>
              </w:rPr>
            </w:pPr>
            <w:r w:rsidRPr="00D64247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Дополнительная:  </w:t>
            </w:r>
            <w:r w:rsidRPr="00D64247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Составление</w:t>
            </w:r>
            <w:r w:rsidRPr="00D64247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б</w:t>
            </w:r>
            <w:r w:rsidRPr="00D64247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иблиографии дополнительной литературы   - самостоятельная работа магистранта  </w:t>
            </w:r>
          </w:p>
          <w:p w14:paraId="4402802E" w14:textId="77777777" w:rsidR="00B36418" w:rsidRDefault="00B36418" w:rsidP="0035412D">
            <w:pPr>
              <w:spacing w:after="0" w:line="240" w:lineRule="auto"/>
              <w:ind w:right="400"/>
              <w:jc w:val="both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kk-KZ"/>
              </w:rPr>
            </w:pPr>
          </w:p>
          <w:p w14:paraId="4091E783" w14:textId="4477D3BB" w:rsidR="0035412D" w:rsidRPr="00D64247" w:rsidRDefault="0035412D" w:rsidP="0035412D">
            <w:pPr>
              <w:spacing w:after="0" w:line="240" w:lineRule="auto"/>
              <w:ind w:right="400"/>
              <w:jc w:val="both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D64247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kk-KZ"/>
              </w:rPr>
              <w:t xml:space="preserve">Ресурсы: </w:t>
            </w:r>
          </w:p>
          <w:p w14:paraId="386B6947" w14:textId="77777777" w:rsidR="0035412D" w:rsidRPr="00D6424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kk-KZ"/>
              </w:rPr>
            </w:pPr>
            <w:r w:rsidRPr="00D6424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kk-KZ"/>
              </w:rPr>
              <w:t xml:space="preserve">-    Програмнное обеспчение и </w:t>
            </w:r>
            <w:r w:rsidRPr="00D6424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тернет- ресурс</w:t>
            </w:r>
            <w:r w:rsidRPr="00D6424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kk-KZ"/>
              </w:rPr>
              <w:t>ы:</w:t>
            </w:r>
          </w:p>
          <w:p w14:paraId="0BB296B9" w14:textId="3DC03216" w:rsidR="0035412D" w:rsidRPr="00D64247" w:rsidRDefault="00B36418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Microsoft SQL Server, Microsoft Visual Studio, </w:t>
            </w:r>
            <w:r w:rsidR="0035412D" w:rsidRPr="00D64247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>Microsoft Office Word, WinRAR, WordPad, Power Point, Adobe Reader, Paint.</w:t>
            </w:r>
          </w:p>
          <w:p w14:paraId="5D4CE716" w14:textId="5C79FE6D" w:rsidR="0035412D" w:rsidRPr="00D64247" w:rsidRDefault="0035412D" w:rsidP="0035412D">
            <w:pPr>
              <w:pStyle w:val="a3"/>
              <w:tabs>
                <w:tab w:val="left" w:pos="31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</w:p>
          <w:p w14:paraId="6A4A1374" w14:textId="77777777" w:rsidR="0035412D" w:rsidRPr="00D64247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FF6600"/>
                <w:sz w:val="20"/>
                <w:szCs w:val="20"/>
                <w:lang w:val="kk-KZ"/>
              </w:rPr>
            </w:pPr>
            <w:r w:rsidRPr="00D64247">
              <w:rPr>
                <w:rStyle w:val="shorttext"/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Онлайн достижимость: </w:t>
            </w:r>
            <w:r w:rsidRPr="00D64247">
              <w:rPr>
                <w:rStyle w:val="shorttext"/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дополнительные учебные материалы, домашние задания и проекты можно найти  на своих страницах (УМКД) на сайте </w:t>
            </w:r>
            <w:r w:rsidRPr="00D64247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univer.kaznu.kz. </w:t>
            </w:r>
          </w:p>
        </w:tc>
      </w:tr>
      <w:tr w:rsidR="0035412D" w:rsidRPr="00094A8A" w14:paraId="3B3AF952" w14:textId="77777777" w:rsidTr="0035412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rPr>
          <w:gridAfter w:val="1"/>
          <w:wAfter w:w="115" w:type="dxa"/>
        </w:trPr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F47F49" w14:textId="77777777" w:rsidR="0035412D" w:rsidRPr="00B84570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Академическая политика курса в контексте университетских морально-этических ценностей</w:t>
            </w:r>
          </w:p>
        </w:tc>
        <w:tc>
          <w:tcPr>
            <w:tcW w:w="753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C3EEDC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Правила академического поведения: </w:t>
            </w:r>
          </w:p>
          <w:p w14:paraId="18AF3183" w14:textId="77777777" w:rsidR="0035412D" w:rsidRPr="006203A8" w:rsidRDefault="0035412D" w:rsidP="0035412D">
            <w:pPr>
              <w:pStyle w:val="a3"/>
              <w:numPr>
                <w:ilvl w:val="0"/>
                <w:numId w:val="2"/>
              </w:numPr>
              <w:tabs>
                <w:tab w:val="left" w:pos="426"/>
              </w:tabs>
              <w:autoSpaceDE w:val="0"/>
              <w:autoSpaceDN w:val="0"/>
              <w:adjustRightInd w:val="0"/>
              <w:spacing w:after="0" w:line="240" w:lineRule="auto"/>
              <w:ind w:left="34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К каждому аудиторному занятию (семинарские) вы должны подготовиться заранее, согласно графику, приведенному ниже. Подготовка задания должна быть завершена до аудиторного занятия, на котором обсуждается тема.</w:t>
            </w:r>
          </w:p>
          <w:p w14:paraId="140B1BED" w14:textId="77777777" w:rsidR="0035412D" w:rsidRPr="006203A8" w:rsidRDefault="0035412D" w:rsidP="0035412D">
            <w:pPr>
              <w:pStyle w:val="a3"/>
              <w:numPr>
                <w:ilvl w:val="0"/>
                <w:numId w:val="2"/>
              </w:numPr>
              <w:spacing w:after="0" w:line="240" w:lineRule="auto"/>
              <w:ind w:left="0" w:firstLine="3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>Академические ценности:</w:t>
            </w:r>
          </w:p>
          <w:p w14:paraId="093B0275" w14:textId="17D3FA02" w:rsidR="0035412D" w:rsidRPr="006203A8" w:rsidRDefault="00B36418" w:rsidP="0035412D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Лабораторны занятия</w:t>
            </w:r>
            <w:r w:rsidR="0035412D" w:rsidRPr="006203A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СРМ</w:t>
            </w:r>
            <w:r w:rsidR="0035412D" w:rsidRPr="006203A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должны</w:t>
            </w:r>
            <w:r w:rsidR="00D64247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 </w:t>
            </w:r>
            <w:r w:rsidR="00D64247" w:rsidRPr="006203A8">
              <w:rPr>
                <w:rFonts w:ascii="Times New Roman" w:hAnsi="Times New Roman" w:cs="Times New Roman"/>
                <w:bCs/>
                <w:sz w:val="20"/>
                <w:szCs w:val="20"/>
              </w:rPr>
              <w:t>носить</w:t>
            </w:r>
            <w:r w:rsidR="0035412D" w:rsidRPr="006203A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самостоятельный, творческий характер</w:t>
            </w:r>
          </w:p>
          <w:p w14:paraId="37D9EE30" w14:textId="52AE3636" w:rsidR="0035412D" w:rsidRPr="006203A8" w:rsidRDefault="0035412D" w:rsidP="0035412D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едопустимы плагиат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, подлог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36418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спользование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 xml:space="preserve"> шпаргалок, </w:t>
            </w:r>
            <w:r w:rsidR="00B36418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списывание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 xml:space="preserve"> на всех этапах контроля знаний</w:t>
            </w:r>
          </w:p>
          <w:p w14:paraId="3E937D4E" w14:textId="30B439EB" w:rsidR="0035412D" w:rsidRPr="00B36418" w:rsidRDefault="0035412D" w:rsidP="003541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Обучающиеся 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 xml:space="preserve"> с ограниченными возможностями могут получать консультационную помощь </w:t>
            </w:r>
            <w:r w:rsidR="00B36418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по электронному адрес – </w:t>
            </w:r>
            <w:r w:rsidR="00B3641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ladislav</w:t>
            </w:r>
            <w:r w:rsidR="00B36418" w:rsidRPr="00B3641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B3641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aryukin</w:t>
            </w:r>
            <w:r w:rsidR="00B36418" w:rsidRPr="00B36418">
              <w:rPr>
                <w:rFonts w:ascii="Times New Roman" w:hAnsi="Times New Roman" w:cs="Times New Roman"/>
                <w:sz w:val="20"/>
                <w:szCs w:val="20"/>
              </w:rPr>
              <w:t>@</w:t>
            </w:r>
            <w:r w:rsidR="00B3641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mail</w:t>
            </w:r>
            <w:r w:rsidR="00B36418" w:rsidRPr="00B3641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B3641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m</w:t>
            </w:r>
          </w:p>
        </w:tc>
      </w:tr>
      <w:tr w:rsidR="0035412D" w:rsidRPr="00094A8A" w14:paraId="06F0EDD9" w14:textId="77777777" w:rsidTr="0035412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rPr>
          <w:gridAfter w:val="1"/>
          <w:wAfter w:w="115" w:type="dxa"/>
          <w:trHeight w:val="754"/>
        </w:trPr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7B8C6A" w14:textId="77777777" w:rsidR="0035412D" w:rsidRPr="00CA23AF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>Политика оценивания и аттестации</w:t>
            </w:r>
          </w:p>
        </w:tc>
        <w:tc>
          <w:tcPr>
            <w:tcW w:w="753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C69F3D" w14:textId="77777777" w:rsidR="0035412D" w:rsidRPr="006203A8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>Критериальное оценивание: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 xml:space="preserve"> оценивание результатов обучения в соотнесенности с дескрипторами (проверка сформированности компетенций на рубежном контроле и экзаменах).</w:t>
            </w:r>
          </w:p>
          <w:p w14:paraId="24D7D41C" w14:textId="77777777" w:rsidR="0035412D" w:rsidRPr="00FB53F7" w:rsidRDefault="0035412D" w:rsidP="003541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6203A8">
              <w:rPr>
                <w:rFonts w:ascii="Times New Roman" w:hAnsi="Times New Roman" w:cs="Times New Roman"/>
                <w:b/>
                <w:sz w:val="20"/>
                <w:szCs w:val="20"/>
              </w:rPr>
              <w:t>Суммативное оценивание:</w:t>
            </w:r>
            <w:r w:rsidRPr="006203A8">
              <w:rPr>
                <w:rFonts w:ascii="Times New Roman" w:hAnsi="Times New Roman" w:cs="Times New Roman"/>
                <w:sz w:val="20"/>
                <w:szCs w:val="20"/>
              </w:rPr>
              <w:t xml:space="preserve"> оценивание активности работы в аудитории; оценивание выполненного задания.</w:t>
            </w:r>
          </w:p>
        </w:tc>
      </w:tr>
    </w:tbl>
    <w:p w14:paraId="63E14FBB" w14:textId="77777777" w:rsidR="0035412D" w:rsidRPr="00FB53F7" w:rsidRDefault="0035412D" w:rsidP="00834CDB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kk-KZ"/>
        </w:rPr>
      </w:pPr>
    </w:p>
    <w:p w14:paraId="39E671FF" w14:textId="77777777" w:rsidR="0035412D" w:rsidRPr="000466A7" w:rsidRDefault="0035412D" w:rsidP="0035412D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761DABB5" w14:textId="77777777" w:rsidR="00834CDB" w:rsidRPr="00834CDB" w:rsidRDefault="00834CDB" w:rsidP="00834CDB">
      <w:pPr>
        <w:tabs>
          <w:tab w:val="left" w:pos="1276"/>
        </w:tabs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34CDB">
        <w:rPr>
          <w:rFonts w:ascii="Times New Roman" w:hAnsi="Times New Roman" w:cs="Times New Roman"/>
          <w:b/>
          <w:sz w:val="20"/>
          <w:szCs w:val="20"/>
        </w:rPr>
        <w:t>Календарь (график) реализации содержания учебного курса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3969"/>
        <w:gridCol w:w="850"/>
        <w:gridCol w:w="1134"/>
        <w:gridCol w:w="567"/>
        <w:gridCol w:w="709"/>
        <w:gridCol w:w="1134"/>
        <w:gridCol w:w="1418"/>
      </w:tblGrid>
      <w:tr w:rsidR="00834CDB" w:rsidRPr="00834CDB" w14:paraId="1C38B1EA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B512747" w14:textId="77777777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Неделя 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5CB79F" w14:textId="77777777" w:rsidR="00834CDB" w:rsidRPr="00834CDB" w:rsidRDefault="00834CDB" w:rsidP="00834CDB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Название темы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FD06BC" w14:textId="77777777" w:rsidR="00834CDB" w:rsidRPr="00834CDB" w:rsidRDefault="00834CDB" w:rsidP="00834CDB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РО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F82813" w14:textId="77777777" w:rsidR="00834CDB" w:rsidRPr="00834CDB" w:rsidRDefault="00834CDB" w:rsidP="00834CDB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ИД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262936" w14:textId="77777777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Кол-во часов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D07BAF6" w14:textId="77777777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Максимальный балл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9C27A3" w14:textId="77777777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Форма оценки знаний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DA998DC" w14:textId="77777777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Форма проведения занятия</w:t>
            </w:r>
          </w:p>
          <w:p w14:paraId="3E59F5D5" w14:textId="77777777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/платформа</w:t>
            </w:r>
          </w:p>
        </w:tc>
      </w:tr>
      <w:tr w:rsidR="00834CDB" w:rsidRPr="00834CDB" w14:paraId="6B12F62D" w14:textId="77777777" w:rsidTr="00B724FB">
        <w:trPr>
          <w:trHeight w:val="1018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AAD6C" w14:textId="77777777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4BC333" w14:textId="5A7E8D49" w:rsidR="00834CDB" w:rsidRPr="00834CDB" w:rsidRDefault="00834CDB" w:rsidP="00834CDB">
            <w:pPr>
              <w:tabs>
                <w:tab w:val="left" w:pos="1276"/>
              </w:tabs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Л1.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Введение в хранилища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8C79DB" w14:textId="35F46667" w:rsidR="00834CDB" w:rsidRPr="00834CDB" w:rsidRDefault="00834CDB" w:rsidP="00834CDB">
            <w:pPr>
              <w:tabs>
                <w:tab w:val="left" w:pos="1276"/>
              </w:tabs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2BA9FD" w14:textId="77777777" w:rsidR="00834CDB" w:rsidRPr="00834CDB" w:rsidRDefault="00834CDB" w:rsidP="00834CDB">
            <w:pPr>
              <w:tabs>
                <w:tab w:val="left" w:pos="1276"/>
              </w:tabs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1.1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C252A2B" w14:textId="51D495DD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CFBCF7" w14:textId="07E86FFA" w:rsidR="00834CDB" w:rsidRPr="00834CDB" w:rsidRDefault="00834CDB" w:rsidP="00834CDB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9127A0" w14:textId="77777777" w:rsidR="00834CDB" w:rsidRPr="00834CDB" w:rsidRDefault="00834CDB" w:rsidP="00834CDB">
            <w:pPr>
              <w:tabs>
                <w:tab w:val="left" w:pos="127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2463959" w14:textId="45AF2B36" w:rsidR="00834CDB" w:rsidRPr="00834CDB" w:rsidRDefault="00B724FB" w:rsidP="00834CDB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</w:t>
            </w:r>
            <w:r w:rsidR="00834CDB">
              <w:rPr>
                <w:rFonts w:ascii="Times New Roman" w:hAnsi="Times New Roman" w:cs="Times New Roman"/>
                <w:sz w:val="20"/>
                <w:szCs w:val="20"/>
              </w:rPr>
              <w:t xml:space="preserve">, видеолекция 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834CDB" w:rsidRPr="00834CDB" w14:paraId="5BE7E00E" w14:textId="77777777" w:rsidTr="00B724FB">
        <w:trPr>
          <w:trHeight w:val="159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78818" w14:textId="59BC0267" w:rsidR="00834CDB" w:rsidRPr="00834CDB" w:rsidRDefault="00C03502" w:rsidP="00834CD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CCF11D" w14:textId="0F87982E" w:rsidR="00834CDB" w:rsidRPr="00834CDB" w:rsidRDefault="00834CDB" w:rsidP="00834CD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ЛЗ1.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Создание базы данных и выполнение запросов к ней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4AAAB1" w14:textId="77777777" w:rsidR="00834CDB" w:rsidRPr="00834CDB" w:rsidRDefault="00834CDB" w:rsidP="00834CD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833B3E" w14:textId="159172A9" w:rsidR="00834CDB" w:rsidRPr="00834CDB" w:rsidRDefault="00834CDB" w:rsidP="00834CDB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ИД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.2</w:t>
            </w:r>
          </w:p>
          <w:p w14:paraId="4F848593" w14:textId="63698C5F" w:rsidR="00834CDB" w:rsidRPr="00834CDB" w:rsidRDefault="00834CDB" w:rsidP="00834CDB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054041" w14:textId="77777777" w:rsidR="00834CDB" w:rsidRPr="00834CDB" w:rsidRDefault="00834CDB" w:rsidP="00834C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ECE03" w14:textId="633AFCFD" w:rsidR="00834CDB" w:rsidRPr="00834CDB" w:rsidRDefault="00834CDB" w:rsidP="00834C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1F1B" w14:textId="45ADE4FA" w:rsidR="00834CDB" w:rsidRPr="00834CDB" w:rsidRDefault="00834CDB" w:rsidP="00834C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069752" w14:textId="744DC408" w:rsidR="00834CDB" w:rsidRPr="00834CDB" w:rsidRDefault="00B724FB" w:rsidP="00834CDB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</w:t>
            </w:r>
            <w:r w:rsidR="00834CDB">
              <w:rPr>
                <w:rFonts w:ascii="Times New Roman" w:hAnsi="Times New Roman" w:cs="Times New Roman"/>
                <w:sz w:val="20"/>
                <w:szCs w:val="20"/>
              </w:rPr>
              <w:t>, вебинар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="00834CDB"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34CDB"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B724FB" w:rsidRPr="00834CDB" w14:paraId="1F93802D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28CC35" w14:textId="0960BB82" w:rsidR="00B724FB" w:rsidRPr="00834CDB" w:rsidRDefault="00C03502" w:rsidP="00B724F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lastRenderedPageBreak/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2EB3EB" w14:textId="750A70F9" w:rsidR="00B724FB" w:rsidRPr="00834CDB" w:rsidRDefault="00B724FB" w:rsidP="00B724FB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C03502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C03502" w:rsidRPr="00C03502">
              <w:rPr>
                <w:rFonts w:ascii="Times New Roman" w:hAnsi="Times New Roman" w:cs="Times New Roman"/>
                <w:bCs/>
                <w:sz w:val="20"/>
                <w:szCs w:val="20"/>
              </w:rPr>
              <w:t>Архитектура и концепции хранилищ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B90DB8" w14:textId="35A60B67" w:rsidR="00B724FB" w:rsidRPr="00834CDB" w:rsidRDefault="00C03502" w:rsidP="00B724F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503364" w14:textId="2283873E" w:rsidR="00B724FB" w:rsidRPr="00834CDB" w:rsidRDefault="00C03502" w:rsidP="00B724FB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ИД 1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D08495" w14:textId="2AE809E6" w:rsidR="00B724FB" w:rsidRPr="00834CDB" w:rsidRDefault="00C03502" w:rsidP="00B724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7B0857" w14:textId="22D0951F" w:rsidR="00B724FB" w:rsidRPr="00834CDB" w:rsidRDefault="00C03502" w:rsidP="00B724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FBE4FE" w14:textId="77777777" w:rsidR="00B724FB" w:rsidRPr="00834CDB" w:rsidRDefault="00B724FB" w:rsidP="00B724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CD9FB" w14:textId="72ECC01F" w:rsidR="00B724FB" w:rsidRPr="00834CDB" w:rsidRDefault="00C03502" w:rsidP="00B724FB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390A54C0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8F9EA" w14:textId="09AE288E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886F5C" w14:textId="047A7C5B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З2. </w:t>
            </w:r>
            <w:r w:rsidRPr="00C03502">
              <w:rPr>
                <w:rFonts w:ascii="Times New Roman" w:hAnsi="Times New Roman" w:cs="Times New Roman"/>
                <w:bCs/>
                <w:sz w:val="20"/>
                <w:szCs w:val="20"/>
              </w:rPr>
              <w:t>Составление запросов на соединение таблиц и агрегатные функции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4DEE2" w14:textId="64B824B4" w:rsidR="001E6EEE" w:rsidRPr="00834CDB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87625C" w14:textId="076502CF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ИД 1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D55098" w14:textId="2C9D042F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1A3A6" w14:textId="0900CE3C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6FD544" w14:textId="7CDECD45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559A39" w14:textId="2B959100" w:rsidR="001E6EEE" w:rsidRPr="00834CDB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1E6EEE" w:rsidRPr="00834CDB" w14:paraId="7336CC74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D31ADB" w14:textId="184E834A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BA074C" w14:textId="16340CE1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3.  </w:t>
            </w:r>
            <w:r w:rsidRPr="00B724FB">
              <w:rPr>
                <w:rFonts w:ascii="Times New Roman" w:hAnsi="Times New Roman" w:cs="Times New Roman"/>
                <w:bCs/>
                <w:sz w:val="20"/>
                <w:szCs w:val="20"/>
              </w:rPr>
              <w:t>Примеры хранилищ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B6A9E1" w14:textId="508FBEF3" w:rsidR="001E6EEE" w:rsidRPr="00834CDB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9FEA36" w14:textId="722EA488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ИД 2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E912C7" w14:textId="1EB63F24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822B1F" w14:textId="3786026B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CFB09" w14:textId="77777777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759A4" w14:textId="198FA1F7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72826271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275114" w14:textId="0F076EE2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E5CF5" w14:textId="66259C18" w:rsidR="001E6EEE" w:rsidRPr="00C357D8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З3. </w:t>
            </w:r>
            <w:r w:rsidRPr="00C357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Создание и выполнение хранимых процедур в </w:t>
            </w:r>
            <w:r w:rsidRPr="00C357D8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S</w:t>
            </w:r>
            <w:r w:rsidRPr="00C357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C357D8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QL</w:t>
            </w:r>
            <w:r w:rsidRPr="00C357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C357D8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210408" w14:textId="3754CCCB" w:rsidR="001E6EEE" w:rsidRPr="001E6EEE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A4AFCD" w14:textId="2B9554F3" w:rsidR="001E6EEE" w:rsidRPr="00C357D8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ИД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F91FEB" w14:textId="1AE8C9B1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4A490C" w14:textId="42808222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12090" w14:textId="29279199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AAE78F" w14:textId="08234EF0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1E6EEE" w:rsidRPr="00834CDB" w14:paraId="2C4E46B5" w14:textId="77777777" w:rsidTr="00356AEF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7BC82B" w14:textId="45B1B4A5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AF82F" w14:textId="56646ADF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РСП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C03502">
              <w:rPr>
                <w:rFonts w:ascii="Times New Roman" w:hAnsi="Times New Roman" w:cs="Times New Roman"/>
                <w:sz w:val="20"/>
                <w:szCs w:val="20"/>
              </w:rPr>
              <w:t>Консультация</w:t>
            </w:r>
            <w:r w:rsidRPr="00C03502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 по выполнению СРС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FDF65" w14:textId="77777777" w:rsidR="001E6EEE" w:rsidRPr="00834CDB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B9E1A3" w14:textId="77777777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11E9AF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3E8C48" w14:textId="6564D7DC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98785A" w14:textId="77777777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4E0623" w14:textId="68B9ED82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ебинар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B724F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2932A362" w14:textId="77777777" w:rsidTr="00356AEF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20A9E3" w14:textId="425E01B5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20A21" w14:textId="16D88BE4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РС1.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724FB">
              <w:rPr>
                <w:rFonts w:ascii="Times New Roman" w:hAnsi="Times New Roman" w:cs="Times New Roman"/>
                <w:color w:val="3B3835"/>
                <w:sz w:val="20"/>
                <w:szCs w:val="20"/>
              </w:rPr>
              <w:t>Анализ информации клиентов, ИТ специалистов и</w:t>
            </w:r>
            <w:r>
              <w:rPr>
                <w:rFonts w:ascii="Times New Roman" w:hAnsi="Times New Roman" w:cs="Times New Roman"/>
                <w:color w:val="3B3835"/>
                <w:sz w:val="20"/>
                <w:szCs w:val="20"/>
              </w:rPr>
              <w:t xml:space="preserve"> </w:t>
            </w:r>
            <w:r w:rsidRPr="00B724FB">
              <w:rPr>
                <w:rFonts w:ascii="Times New Roman" w:hAnsi="Times New Roman" w:cs="Times New Roman"/>
                <w:color w:val="3B3835"/>
                <w:sz w:val="20"/>
                <w:szCs w:val="20"/>
              </w:rPr>
              <w:t>руководителей.</w:t>
            </w:r>
            <w:r>
              <w:rPr>
                <w:rFonts w:ascii="Times New Roman" w:hAnsi="Times New Roman" w:cs="Times New Roman"/>
                <w:color w:val="3B3835"/>
                <w:sz w:val="20"/>
                <w:szCs w:val="20"/>
              </w:rPr>
              <w:t xml:space="preserve"> </w:t>
            </w:r>
            <w:r w:rsidRPr="00B724FB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Инструментальные средства бизнес-анализа Концепция управления Business Performance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Pr="00B724FB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Management (BPM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EB9BAF" w14:textId="7C0953BB" w:rsidR="001E6EEE" w:rsidRPr="00834CDB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0609D" w14:textId="72897896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1.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75149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0626B9" w14:textId="1CC29F50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0872CE" w14:textId="2A7818D6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оектирование реляционной базы данных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1C62" w14:textId="5C5D87A2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ебинар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B724F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0843F3E2" w14:textId="77777777" w:rsidTr="00356AEF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7369A0" w14:textId="31EFEA69" w:rsidR="001E6EEE" w:rsidRPr="00660AA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A7C710" w14:textId="50D3C7C3" w:rsidR="001E6EEE" w:rsidRPr="00C357D8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Л4. </w:t>
            </w:r>
            <w:r w:rsidRPr="00C357D8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Характеристики и особенности установки </w:t>
            </w:r>
            <w:r w:rsidRPr="00C357D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QL</w:t>
            </w:r>
            <w:r w:rsidRPr="00C357D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357D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rver</w:t>
            </w:r>
            <w:r w:rsidRPr="00C357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8C8388" w14:textId="0CDE36BB" w:rsidR="001E6EEE" w:rsidRPr="00C357D8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EE6A0" w14:textId="0A6DA13C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1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026962" w14:textId="278A5776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91A599" w14:textId="5612BA85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8AC5FC" w14:textId="77777777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DA217F" w14:textId="3CEFC392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0F99345A" w14:textId="77777777" w:rsidTr="00356AEF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17DF2E" w14:textId="552E9F97" w:rsidR="001E6EEE" w:rsidRPr="00660AA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D9A754" w14:textId="4BE58E3B" w:rsidR="001E6EEE" w:rsidRPr="00C357D8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ЛЗ4.  </w:t>
            </w:r>
            <w:r w:rsidRPr="00C357D8">
              <w:rPr>
                <w:rFonts w:ascii="Times New Roman" w:hAnsi="Times New Roman" w:cs="Times New Roman"/>
                <w:sz w:val="20"/>
                <w:szCs w:val="20"/>
              </w:rPr>
              <w:t xml:space="preserve">Создание нового проекта аналитической службы </w:t>
            </w:r>
            <w:r w:rsidRPr="00C357D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lysis</w:t>
            </w:r>
            <w:r w:rsidRPr="00C357D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357D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rvice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F4FD29" w14:textId="25E4B081" w:rsidR="001E6EEE" w:rsidRPr="00C357D8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A0D7DA" w14:textId="3E8EF898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2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858463" w14:textId="0DE3C5E0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349AAB" w14:textId="637AA7F4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3748" w14:textId="76CD8B09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3BC8F6" w14:textId="55E88D44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1E6EEE" w:rsidRPr="00834CDB" w14:paraId="0C822F65" w14:textId="77777777" w:rsidTr="00356AEF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136A81" w14:textId="7960FD65" w:rsidR="001E6EEE" w:rsidRPr="00660AA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E9C4DB" w14:textId="159C3B17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Л5. </w:t>
            </w:r>
            <w:r w:rsidRPr="00C357D8">
              <w:rPr>
                <w:rFonts w:ascii="Times New Roman" w:hAnsi="Times New Roman" w:cs="Times New Roman"/>
                <w:sz w:val="20"/>
                <w:szCs w:val="20"/>
              </w:rPr>
              <w:t>Подготовка источников данных для построения хранилищ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31F846" w14:textId="66B7910B" w:rsidR="001E6EEE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E72DE" w14:textId="1582A9B8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2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597587" w14:textId="50B5C458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EB5CD" w14:textId="683A4F44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9159AF" w14:textId="77777777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2A4ABE" w14:textId="05AC27E4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7093240D" w14:textId="77777777" w:rsidTr="00356AEF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754971" w14:textId="388312AC" w:rsidR="001E6EEE" w:rsidRPr="00660AA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8F1D43" w14:textId="76ACADD8" w:rsidR="001E6EEE" w:rsidRPr="00660AA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ЛЗ5. </w:t>
            </w:r>
            <w:r w:rsidRPr="00660AAE">
              <w:rPr>
                <w:rFonts w:ascii="Times New Roman" w:hAnsi="Times New Roman" w:cs="Times New Roman"/>
                <w:sz w:val="20"/>
                <w:szCs w:val="20"/>
              </w:rPr>
              <w:t xml:space="preserve">Определение и развертка </w:t>
            </w:r>
            <w:r w:rsidRPr="00660AA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LAP</w:t>
            </w:r>
            <w:r w:rsidRPr="00660A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куба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626970" w14:textId="11476DF5" w:rsidR="001E6EEE" w:rsidRPr="00660AAE" w:rsidRDefault="001E6EEE" w:rsidP="001E6EEE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7395D9" w14:textId="7D3A5D33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2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488D74" w14:textId="431666E9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67A36F" w14:textId="63F11FA5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F5C2BF" w14:textId="3A95A127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3D091A" w14:textId="19542B6A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1E6EEE" w:rsidRPr="00834CDB" w14:paraId="699904D9" w14:textId="77777777" w:rsidTr="00B724FB">
        <w:trPr>
          <w:trHeight w:val="150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620DA2" w14:textId="3EB65B6A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B1EF6C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П 2 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онсультация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 по выполнению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СРС 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778" w14:textId="77777777" w:rsidR="001E6EEE" w:rsidRPr="00834CDB" w:rsidRDefault="001E6EEE" w:rsidP="001E6EEE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031A23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90E9EDC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F1385D" w14:textId="4EEC14B1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0C047A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149B1B" w14:textId="77777777" w:rsidR="001E6EEE" w:rsidRPr="00834CDB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ебинар </w:t>
            </w:r>
          </w:p>
          <w:p w14:paraId="228F2C08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 Teams</w:t>
            </w:r>
          </w:p>
        </w:tc>
      </w:tr>
      <w:tr w:rsidR="001E6EEE" w:rsidRPr="00834CDB" w14:paraId="02B63423" w14:textId="77777777" w:rsidTr="00B724FB">
        <w:trPr>
          <w:trHeight w:val="547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5BDFC9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39A1CE" w14:textId="77777777" w:rsidR="001E6EEE" w:rsidRDefault="001E6EEE" w:rsidP="001E6E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 2 </w:t>
            </w:r>
          </w:p>
          <w:p w14:paraId="72EC54C9" w14:textId="6464A53D" w:rsidR="001E6EEE" w:rsidRPr="00117256" w:rsidRDefault="001E6EEE" w:rsidP="001E6E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17256">
              <w:rPr>
                <w:rFonts w:ascii="Times New Roman" w:hAnsi="Times New Roman" w:cs="Times New Roman"/>
                <w:sz w:val="20"/>
                <w:szCs w:val="20"/>
              </w:rPr>
              <w:t>Составление бизнес-плана проекта. Настройка и редактирование показателей KPI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7D8C71" w14:textId="1BDAAA4D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81BAC5" w14:textId="77777777" w:rsidR="001E6EEE" w:rsidRPr="00834CDB" w:rsidRDefault="001E6EEE" w:rsidP="001E6EEE">
            <w:pPr>
              <w:tabs>
                <w:tab w:val="left" w:pos="1276"/>
              </w:tabs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1.6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1E6EAD1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2CAFFD5" w14:textId="7B633806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C57927" w14:textId="083F26CF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5A0CA" w14:textId="6953E455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ебинар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B724F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40FD27ED" w14:textId="77777777" w:rsidTr="00B724FB">
        <w:trPr>
          <w:trHeight w:val="207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B3EB4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813291" w14:textId="77777777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РК 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7DC0D7" w14:textId="77777777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BB9D" w14:textId="77777777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D396920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82CA78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9E08E7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C85F4F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</w:tr>
      <w:tr w:rsidR="001E6EEE" w:rsidRPr="00834CDB" w14:paraId="4E88F260" w14:textId="77777777" w:rsidTr="00B724FB">
        <w:trPr>
          <w:trHeight w:val="1010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17ADA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02C92D" w14:textId="5B1BEC0E" w:rsidR="001E6EEE" w:rsidRPr="00117256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 xml:space="preserve">6. </w:t>
            </w:r>
            <w:r w:rsidRPr="00117256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Аггрегирование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EC7DDD" w14:textId="72F77F47" w:rsidR="001E6EEE" w:rsidRPr="00834CDB" w:rsidRDefault="001E6EEE" w:rsidP="001E6EEE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eastAsia="ar-SA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1A5822B" w14:textId="625C2423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ИД 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57F8144" w14:textId="40EE4A31" w:rsidR="001E6EEE" w:rsidRPr="00117256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8ED8C7" w14:textId="28750072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1F4AA5" w14:textId="77777777" w:rsidR="001E6EEE" w:rsidRPr="00834CDB" w:rsidRDefault="001E6EEE" w:rsidP="001E6EE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B6813E" w14:textId="7BB0F680" w:rsidR="001E6EEE" w:rsidRPr="00834CDB" w:rsidRDefault="001E6EEE" w:rsidP="001E6E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3835C2D6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C73852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lastRenderedPageBreak/>
              <w:t>6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C88DC3" w14:textId="58FA0DC9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З6.</w:t>
            </w:r>
            <w:r w:rsidRPr="00117256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Преобразование мер, атрибутов и иерархий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F341F0" w14:textId="1CD0025E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AA8B5" w14:textId="59ECA1D1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2.2</w:t>
            </w:r>
          </w:p>
          <w:p w14:paraId="54B6EBA3" w14:textId="77777777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87ABBC9" w14:textId="03234AC9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82D340" w14:textId="6C2ECD3F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EF3829" w14:textId="419266F2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0397B24" w14:textId="729E0E47" w:rsidR="001E6EEE" w:rsidRPr="00834CDB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1E6EEE" w:rsidRPr="00834CDB" w14:paraId="492226D3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04C69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0010A4" w14:textId="48FEE2F1" w:rsidR="001E6EEE" w:rsidRPr="00117256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7. </w:t>
            </w: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Работа с аналитическими службами </w:t>
            </w:r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SQL</w:t>
            </w:r>
            <w:r w:rsidRPr="00117256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8B3BC5" w14:textId="7C04632A" w:rsidR="001E6EEE" w:rsidRPr="00117256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80D1E4" w14:textId="4DBD1B96" w:rsidR="001E6EEE" w:rsidRPr="00834CDB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2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000E767" w14:textId="7BF8AB0D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BA3082" w14:textId="0DC70E1C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E3E01D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19A029" w14:textId="09F5E2D3" w:rsidR="001E6EEE" w:rsidRPr="00834CDB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4F9936FC" w14:textId="77777777" w:rsidTr="00446920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D89EC9" w14:textId="66339A95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5079FB" w14:textId="67C9E5E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П 3 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онсультация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 по выполнению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СРС 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6480C6" w14:textId="77777777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AD3007" w14:textId="77777777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8185F61" w14:textId="77777777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FAFC2" w14:textId="5D206B00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65CB3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B679A" w14:textId="77777777" w:rsidR="001E6EEE" w:rsidRPr="00834CDB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ебинар </w:t>
            </w:r>
          </w:p>
          <w:p w14:paraId="58AF13D8" w14:textId="2BE2813F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 Teams</w:t>
            </w:r>
          </w:p>
        </w:tc>
      </w:tr>
      <w:tr w:rsidR="001E6EEE" w:rsidRPr="00834CDB" w14:paraId="5FB88986" w14:textId="77777777" w:rsidTr="00446920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3B9E73" w14:textId="71440C11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99E485" w14:textId="3FB5D8AF" w:rsidR="001E6EEE" w:rsidRDefault="001E6EEE" w:rsidP="001E6E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РС 3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E468AD0" w14:textId="79A3922B" w:rsidR="001E6EEE" w:rsidRPr="00872C48" w:rsidRDefault="001E6EEE" w:rsidP="001E6E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ценка на примере эффективности инвестиционных проектов.</w:t>
            </w:r>
          </w:p>
          <w:p w14:paraId="103A8536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151D85" w14:textId="5401E0F6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A33EF" w14:textId="5A0A4541" w:rsidR="001E6EEE" w:rsidRDefault="001E6EEE" w:rsidP="001E6EEE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1.6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9472FA4" w14:textId="77777777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B7BEC" w14:textId="570FBBEF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CDE24E" w14:textId="3D4F4396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6F8E71" w14:textId="24E09F0C" w:rsid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ебинар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B724F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6AFB92CF" w14:textId="77777777" w:rsidTr="00B724FB">
        <w:trPr>
          <w:trHeight w:val="679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B150D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B3653F" w14:textId="24559A61" w:rsidR="001E6EEE" w:rsidRPr="001E6EEE" w:rsidRDefault="001E6EEE" w:rsidP="001E6EEE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E6EEE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Особенности построения </w:t>
            </w:r>
            <w:r w:rsidRPr="001E6EE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OLAP</w:t>
            </w:r>
            <w:r w:rsidRPr="001E6EE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1E6EEE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кубов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3FED58" w14:textId="49296483" w:rsidR="001E6EEE" w:rsidRPr="00834CDB" w:rsidRDefault="001E6EEE" w:rsidP="001E6EEE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E018E7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2.2</w:t>
            </w:r>
          </w:p>
          <w:p w14:paraId="26284F4E" w14:textId="280C075E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772C3D" w14:textId="7F14ED73" w:rsidR="001E6EEE" w:rsidRP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E9163F" w14:textId="456C783E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0752EB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86C3A0A" w14:textId="7F87244C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1E6EEE" w14:paraId="02B84BD6" w14:textId="77777777" w:rsidTr="00B724FB">
        <w:trPr>
          <w:trHeight w:val="679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0C46B" w14:textId="7341FBF9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7E654" w14:textId="22B016E5" w:rsidR="001E6EEE" w:rsidRDefault="001E6EEE" w:rsidP="001E6EEE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З8. </w:t>
            </w:r>
            <w:r w:rsidRPr="001E6EEE">
              <w:rPr>
                <w:rFonts w:ascii="Times New Roman" w:hAnsi="Times New Roman" w:cs="Times New Roman"/>
                <w:bCs/>
                <w:sz w:val="20"/>
                <w:szCs w:val="20"/>
              </w:rPr>
              <w:t>Определение связей между измерениями и группами мер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76C18F6" w14:textId="2A3BF9B9" w:rsidR="001E6EEE" w:rsidRPr="00B36418" w:rsidRDefault="001E6EEE" w:rsidP="001E6EEE">
            <w:pPr>
              <w:spacing w:before="100" w:beforeAutospacing="1" w:after="100" w:afterAutospacing="1" w:line="240" w:lineRule="auto"/>
              <w:outlineLvl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0651E8" w14:textId="29862464" w:rsidR="001E6EEE" w:rsidRPr="00834CDB" w:rsidRDefault="001E6EEE" w:rsidP="001E6EEE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2EEC7E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2.2</w:t>
            </w:r>
          </w:p>
          <w:p w14:paraId="0281287F" w14:textId="77777777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FB4350" w14:textId="15336149" w:rsid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52303A" w14:textId="6BB81CB9" w:rsidR="001E6EEE" w:rsidRP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10FB95" w14:textId="2CFD5E4B" w:rsidR="001E6EEE" w:rsidRPr="001E6EEE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906D28" w14:textId="0F173346" w:rsidR="001E6EEE" w:rsidRPr="001E6EEE" w:rsidRDefault="001E6EEE" w:rsidP="001E6EEE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1E6EEE" w:rsidRPr="00834CDB" w14:paraId="78933264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186E41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9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4A8AC0" w14:textId="2ACC0588" w:rsidR="001E6EEE" w:rsidRPr="00834CDB" w:rsidRDefault="001E6EEE" w:rsidP="001E6E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9. </w:t>
            </w:r>
            <w:r w:rsidRPr="001E6EEE">
              <w:rPr>
                <w:rFonts w:ascii="Times New Roman" w:hAnsi="Times New Roman" w:cs="Times New Roman"/>
                <w:sz w:val="20"/>
                <w:szCs w:val="20"/>
              </w:rPr>
              <w:t>Создание схем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B9F177" w14:textId="3E61EB16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715D0A" w14:textId="6223E55F" w:rsidR="001E6EEE" w:rsidRPr="00834CDB" w:rsidRDefault="001E6EEE" w:rsidP="001E6EEE">
            <w:pPr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4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0B174E" w14:textId="16236A32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8A00E7" w14:textId="67ADC8B1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51513E" w14:textId="77777777" w:rsidR="001E6EEE" w:rsidRPr="00834CDB" w:rsidRDefault="001E6EEE" w:rsidP="001E6EEE">
            <w:pPr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6A1A0" w14:textId="417CE7EB" w:rsidR="001E6EEE" w:rsidRPr="00834CDB" w:rsidRDefault="001E6EEE" w:rsidP="001E6EEE">
            <w:pPr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1E6EEE" w:rsidRPr="00834CDB" w14:paraId="29A70BF6" w14:textId="77777777" w:rsidTr="001E6EEE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011A2B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F55B691" w14:textId="5CC8CCCB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З9. </w:t>
            </w:r>
            <w:r w:rsidRPr="001E6EEE">
              <w:rPr>
                <w:rFonts w:ascii="Times New Roman" w:hAnsi="Times New Roman" w:cs="Times New Roman"/>
                <w:bCs/>
                <w:sz w:val="20"/>
                <w:szCs w:val="20"/>
              </w:rPr>
              <w:t>Создание вычисляемых мер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649B570" w14:textId="5AA10B54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B34C41" w14:textId="576FE8FD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ИД 2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811015" w14:textId="77777777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E52F7DB" w14:textId="41B47D68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B5AB6" w14:textId="200F1B85" w:rsidR="001E6EEE" w:rsidRPr="00834CDB" w:rsidRDefault="001E6EEE" w:rsidP="001E6E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02BA04" w14:textId="7E9F8578" w:rsidR="001E6EEE" w:rsidRPr="00834CDB" w:rsidRDefault="001E6EEE" w:rsidP="001E6E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992773" w:rsidRPr="00834CDB" w14:paraId="5253A089" w14:textId="77777777" w:rsidTr="001E6EEE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9C514" w14:textId="110CD5AB" w:rsidR="00992773" w:rsidRPr="00834CDB" w:rsidRDefault="00992773" w:rsidP="009927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1A5C9E" w14:textId="17AE4745" w:rsidR="00992773" w:rsidRDefault="00992773" w:rsidP="00992773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П 4 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онсультация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 по выполнению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СРС 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5FF6C3" w14:textId="77777777" w:rsidR="00992773" w:rsidRPr="00834CDB" w:rsidRDefault="00992773" w:rsidP="0099277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56C1" w14:textId="77777777" w:rsidR="00992773" w:rsidRDefault="00992773" w:rsidP="0099277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F01A1" w14:textId="77777777" w:rsidR="00992773" w:rsidRPr="00834CDB" w:rsidRDefault="00992773" w:rsidP="009927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5E5D52" w14:textId="13F0F098" w:rsidR="00992773" w:rsidRDefault="00992773" w:rsidP="009927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2EF8D7" w14:textId="77777777" w:rsidR="00992773" w:rsidRDefault="00992773" w:rsidP="009927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4AB87C" w14:textId="77777777" w:rsidR="00992773" w:rsidRPr="00834CDB" w:rsidRDefault="00992773" w:rsidP="00992773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ебинар </w:t>
            </w:r>
          </w:p>
          <w:p w14:paraId="6C0D3914" w14:textId="5694288A" w:rsidR="00992773" w:rsidRDefault="00992773" w:rsidP="0099277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 Teams</w:t>
            </w:r>
          </w:p>
        </w:tc>
      </w:tr>
      <w:tr w:rsidR="00D64247" w:rsidRPr="00834CDB" w14:paraId="03D7607F" w14:textId="77777777" w:rsidTr="001E6EEE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EDDD6" w14:textId="60760822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D4663" w14:textId="77777777" w:rsidR="00D64247" w:rsidRPr="00834CDB" w:rsidRDefault="00D64247" w:rsidP="00D6424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 4 </w:t>
            </w:r>
          </w:p>
          <w:p w14:paraId="2CE11E2E" w14:textId="37D213EA" w:rsidR="00D64247" w:rsidRDefault="00D64247" w:rsidP="00D6424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Учет инфляции в инвестиционном проектировании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4F9078" w14:textId="1152CA95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32700D" w14:textId="77777777" w:rsidR="00D64247" w:rsidRDefault="00D64247" w:rsidP="00D64247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4.1</w:t>
            </w:r>
          </w:p>
          <w:p w14:paraId="2E66298E" w14:textId="1A0165DC" w:rsidR="00D64247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4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54FDE3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CA402" w14:textId="42AD792C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4CE9EB" w14:textId="53F2028A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B6CCB0" w14:textId="06584D5D" w:rsidR="00D64247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D64247" w:rsidRPr="00834CDB" w14:paraId="1B424056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82B469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4FE408" w14:textId="025E3F66" w:rsidR="00D64247" w:rsidRPr="001E6EEE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10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Рассмотрение двух подходов построения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LAP</w:t>
            </w:r>
            <w:r w:rsidRPr="001E6EE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кубов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EBD01D" w14:textId="67EECE7D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66321C" w14:textId="5B376474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2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F9D4A64" w14:textId="74B2EE10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3BBF97" w14:textId="0F63DCFF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1AE7D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2D7083" w14:textId="05E720A4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053BCB1F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EBA9EF" w14:textId="37971382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3033A" w14:textId="1AE23A99" w:rsidR="00D64247" w:rsidRPr="00992773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ЛЗ10. </w:t>
            </w:r>
            <w:r w:rsidRPr="00992773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Определение индикаторов </w:t>
            </w:r>
            <w:r w:rsidRPr="00992773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KP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FF93E5" w14:textId="250E70A6" w:rsidR="00D64247" w:rsidRPr="00992773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eastAsia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D9B180" w14:textId="0E6ECB83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2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7B5842" w14:textId="4B821CAF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F5D73B" w14:textId="7F176CA5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EEAEB" w14:textId="5FE5E6CD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971634" w14:textId="11D42EED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D64247" w:rsidRPr="00834CDB" w14:paraId="26B61FAD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F8D283" w14:textId="47D4270E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B0CDBF" w14:textId="30EB1203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МТ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idterm Exam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D1F047" w14:textId="77777777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FBB01A" w14:textId="77777777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FCD41" w14:textId="77777777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922176" w14:textId="451ED355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1A869B" w14:textId="77777777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AAC0DF" w14:textId="77777777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64247" w:rsidRPr="00834CDB" w14:paraId="243DF4D3" w14:textId="77777777" w:rsidTr="00992773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AAE88D" w14:textId="1C8FA45E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2A843BC" w14:textId="2E5F9F53" w:rsidR="00D64247" w:rsidRPr="00992773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11. </w:t>
            </w:r>
            <w:r w:rsidRPr="0099277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Особенности хранилищ данных и </w:t>
            </w:r>
            <w:r w:rsidRPr="0099277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OLAP</w:t>
            </w:r>
            <w:r w:rsidRPr="0099277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992773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кубов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3B6D53" w14:textId="5730E719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561114" w14:textId="0A1E8AF8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2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DA24FA" w14:textId="1031F3AD" w:rsidR="00D64247" w:rsidRPr="00992773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C95646" w14:textId="675DF927" w:rsidR="00D64247" w:rsidRPr="00992773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F91E6" w14:textId="615FA245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CF13F8" w14:textId="1B2C4E0C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7CAED0CA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76F391" w14:textId="0B802684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6AAEA1" w14:textId="65EDA6D9" w:rsidR="00D64247" w:rsidRPr="00992773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92773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ЛЗ11. </w:t>
            </w:r>
            <w:r w:rsidRPr="0099277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Определение свойств действия детализации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BA5619" w14:textId="578ED2F3" w:rsidR="00D64247" w:rsidRPr="00992773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85A29F" w14:textId="29DF1147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2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BC87AD" w14:textId="6DA6A11D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ADD07E" w14:textId="3D999808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2420AD" w14:textId="7D3D18F6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0681D1" w14:textId="2BF38370" w:rsidR="00D64247" w:rsidRPr="00834CDB" w:rsidRDefault="00D64247" w:rsidP="00D64247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D64247" w:rsidRPr="00834CDB" w14:paraId="7D0FF5FD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252ABB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E512DD" w14:textId="1F504F20" w:rsidR="00D64247" w:rsidRPr="00992773" w:rsidRDefault="00D64247" w:rsidP="00D64247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2.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OLAP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кубы и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язык запросов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DX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9117456" w14:textId="28F6A0C6" w:rsidR="00D64247" w:rsidRPr="00533BFB" w:rsidRDefault="00D64247" w:rsidP="00D64247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C3F9B04" w14:textId="77777777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ИД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.1</w:t>
            </w:r>
          </w:p>
          <w:p w14:paraId="2DA8EF18" w14:textId="071BC9EF" w:rsidR="00D64247" w:rsidRPr="00533BF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E93C44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B9E0A8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EC72B5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3A4FB0" w14:textId="4E5ECA9C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0DA492F5" w14:textId="77777777" w:rsidTr="00533B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CF00E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7240BF" w14:textId="28EE48E9" w:rsidR="00D64247" w:rsidRPr="00533BF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З12.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Создание связей таблиц и преобразований в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icrosoft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ower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BI</w:t>
            </w:r>
          </w:p>
          <w:p w14:paraId="4A2ABC4C" w14:textId="77777777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869270" w14:textId="586FD1A8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CC2EF" w14:textId="77777777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3.1</w:t>
            </w:r>
          </w:p>
          <w:p w14:paraId="13BF020D" w14:textId="54CB1104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3.2</w:t>
            </w:r>
          </w:p>
          <w:p w14:paraId="21BE5B2E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BCBEDE" w14:textId="1E99916F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9F3053E" w14:textId="4C4D290F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1CF704" w14:textId="5C9E1659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6F57D" w14:textId="33FF2703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06861221" w14:textId="77777777" w:rsidTr="00533B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32C082" w14:textId="18B8ECB7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10234D" w14:textId="5962A746" w:rsidR="00D64247" w:rsidRPr="00533BF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3.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icrosoft Power B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72659" w14:textId="7F407D76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A1991" w14:textId="77777777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3.1</w:t>
            </w:r>
          </w:p>
          <w:p w14:paraId="4C53B9B3" w14:textId="77777777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3.2</w:t>
            </w:r>
          </w:p>
          <w:p w14:paraId="64F71B51" w14:textId="77777777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DFDD58" w14:textId="4307E2B1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3B80E5" w14:textId="49F1F280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C717C" w14:textId="77777777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2A86E6" w14:textId="606E56F9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5A0A7CF6" w14:textId="77777777" w:rsidTr="00533B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4C3E3" w14:textId="70FA159B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BC3C4" w14:textId="2A640C93" w:rsidR="00D64247" w:rsidRPr="00533BF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З13.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 xml:space="preserve">Трансформация данных в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ower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B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C20A0D" w14:textId="1F9C1245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5A70D" w14:textId="77777777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3.1</w:t>
            </w:r>
          </w:p>
          <w:p w14:paraId="59966A39" w14:textId="77777777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>ИД 3.2</w:t>
            </w:r>
          </w:p>
          <w:p w14:paraId="46085204" w14:textId="77777777" w:rsidR="00D64247" w:rsidRPr="00834CD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3F2D42" w14:textId="7A75F800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B81398" w14:textId="24264D66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D48729" w14:textId="519D1182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51FAAC" w14:textId="11B59ADF" w:rsid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777B0EDF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A66C9C" w14:textId="64297CC2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BBAD5A" w14:textId="77777777" w:rsidR="00D64247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П 6 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онсультация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 по выполнению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СРС 5</w:t>
            </w:r>
          </w:p>
          <w:p w14:paraId="74A191EF" w14:textId="66E1AD3B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686200" w14:textId="77777777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8494A8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7D835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3E47AB" w14:textId="7B07DBEA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501981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FEF2E0B" w14:textId="77777777" w:rsidR="00D64247" w:rsidRPr="00834CDB" w:rsidRDefault="00D64247" w:rsidP="00D64247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ебинар </w:t>
            </w:r>
          </w:p>
          <w:p w14:paraId="15C66771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 Teams</w:t>
            </w:r>
          </w:p>
        </w:tc>
      </w:tr>
      <w:tr w:rsidR="00D64247" w:rsidRPr="00834CDB" w14:paraId="6CE0BEA0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F68363" w14:textId="6B2ED876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D466D0" w14:textId="77777777" w:rsidR="00D64247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5 </w:t>
            </w:r>
          </w:p>
          <w:p w14:paraId="7A1B48E6" w14:textId="03790E29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Анализ и оценка уровня инвестиционного риска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C89AE4" w14:textId="48CFDF66" w:rsidR="00D64247" w:rsidRPr="00533BF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РО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04C10C" w14:textId="591C64D2" w:rsidR="00D64247" w:rsidRPr="00533BF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 w:eastAsia="ar-SA"/>
              </w:rPr>
              <w:t>4.1</w:t>
            </w:r>
          </w:p>
          <w:p w14:paraId="682F130A" w14:textId="39C5E375" w:rsidR="00D64247" w:rsidRPr="00533BF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 w:eastAsia="ar-SA"/>
              </w:rPr>
              <w:t>4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FA60FD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67BB80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91056D" w14:textId="796CFBC8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89FDF6" w14:textId="65042383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ебинар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B724F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343BB8F4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FDEE80" w14:textId="511DE21C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B3470B" w14:textId="271567CF" w:rsidR="00D64247" w:rsidRPr="00533BFB" w:rsidRDefault="00D64247" w:rsidP="00D6424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Pr="00533BFB"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Визуализация в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icrosoft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ower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B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B940B9" w14:textId="19E27D92" w:rsidR="00D64247" w:rsidRPr="00834CDB" w:rsidRDefault="00D64247" w:rsidP="00D64247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6B0ABD" w14:textId="77777777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ИД 3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  <w:p w14:paraId="71F4B6DF" w14:textId="1C0B45BC" w:rsidR="00D64247" w:rsidRPr="00533BFB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ИД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1875A8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6968E" w14:textId="777F011B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AAAE55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68E82C6" w14:textId="728DF0C9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удиторная, видеолекция 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5703A7EC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332601" w14:textId="0F1BE913" w:rsidR="00D64247" w:rsidRPr="00533BF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45EB80" w14:textId="5364A13D" w:rsidR="00D64247" w:rsidRPr="00533BF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З14.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</w:t>
            </w:r>
            <w:r w:rsidRPr="00533BFB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Применение различных графических элементов для составления комплексных отчетов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686026" w14:textId="568A7CCC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3B0F1B" w14:textId="77777777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ИД 3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  <w:p w14:paraId="473D52B1" w14:textId="38BF3A4D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ИД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9A35AE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0A24D6" w14:textId="6E98279A" w:rsidR="00D64247" w:rsidRP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33EA4D" w14:textId="53E967A6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66C0EA" w14:textId="450D1958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429BFF18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4DFD8C" w14:textId="0A630165" w:rsidR="00D64247" w:rsidRPr="008048A6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04C484" w14:textId="446F6B1D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eastAsia="ar-SA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5. </w:t>
            </w:r>
            <w:r w:rsidRPr="008048A6">
              <w:rPr>
                <w:rFonts w:ascii="Times New Roman" w:hAnsi="Times New Roman" w:cs="Times New Roman"/>
                <w:bCs/>
                <w:sz w:val="20"/>
                <w:szCs w:val="20"/>
              </w:rPr>
              <w:t>Автоматическое обновление баз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2F3E1EE" w14:textId="0E6E127A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eastAsia="ar-SA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eastAsia="ar-SA"/>
              </w:rPr>
              <w:t>РО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E4C32F" w14:textId="77777777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ИД 3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  <w:p w14:paraId="5D12D034" w14:textId="2420BFF6" w:rsidR="00D64247" w:rsidRPr="008048A6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ИД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CA4CC8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F07218" w14:textId="5AA60A70" w:rsidR="00D64247" w:rsidRP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55C99A" w14:textId="77777777" w:rsidR="00D64247" w:rsidRPr="00834CDB" w:rsidRDefault="00D64247" w:rsidP="00D6424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23EC57" w14:textId="77777777" w:rsidR="00D64247" w:rsidRPr="00834CDB" w:rsidRDefault="00D64247" w:rsidP="00D64247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Видеолекция</w:t>
            </w:r>
          </w:p>
          <w:p w14:paraId="322EA5D1" w14:textId="77777777" w:rsidR="00D64247" w:rsidRPr="00834CDB" w:rsidRDefault="00D64247" w:rsidP="00D642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 Teams</w:t>
            </w:r>
          </w:p>
        </w:tc>
      </w:tr>
      <w:tr w:rsidR="00D64247" w:rsidRPr="00834CDB" w14:paraId="66AA3A35" w14:textId="77777777" w:rsidTr="00D64247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02CAE1" w14:textId="5A8C7EAE" w:rsidR="00D64247" w:rsidRPr="00D64247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2E027D" w14:textId="73129BF0" w:rsidR="00D64247" w:rsidRPr="00D64247" w:rsidRDefault="00D64247" w:rsidP="00D64247">
            <w:pPr>
              <w:pStyle w:val="a3"/>
              <w:snapToGri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ЛЗ15. </w:t>
            </w:r>
            <w:r w:rsidRPr="00D64247">
              <w:rPr>
                <w:rFonts w:ascii="Times New Roman" w:hAnsi="Times New Roman" w:cs="Times New Roman"/>
                <w:bCs/>
                <w:sz w:val="20"/>
                <w:szCs w:val="20"/>
                <w:lang w:val="kk-KZ"/>
              </w:rPr>
              <w:t>Создание шлюзов для автоматического обновления данных</w:t>
            </w:r>
          </w:p>
          <w:p w14:paraId="7A224CD9" w14:textId="77777777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B2010" w14:textId="571197E6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bCs/>
                <w:sz w:val="20"/>
                <w:szCs w:val="20"/>
                <w:lang w:eastAsia="ar-SA"/>
              </w:rPr>
              <w:t>РО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FD299F" w14:textId="77777777" w:rsidR="00D64247" w:rsidRDefault="00D64247" w:rsidP="00D64247">
            <w:pPr>
              <w:snapToGrid w:val="0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ИД 3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  <w:p w14:paraId="34ABA9EC" w14:textId="0332952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ИД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A296BB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7D4F29" w14:textId="65C32681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52BFD1" w14:textId="1FB256F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F3A913" w14:textId="180E7F41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</w:p>
        </w:tc>
      </w:tr>
      <w:tr w:rsidR="00D64247" w:rsidRPr="00834CDB" w14:paraId="5548DF33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7EA35" w14:textId="6F990752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30BCC3" w14:textId="77777777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П 7 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онсультация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 по выполнению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СРС 6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C63F96" w14:textId="77777777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82208D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7B0DE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CB90100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683A5C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93C1B2" w14:textId="77777777" w:rsidR="00D64247" w:rsidRPr="00834CDB" w:rsidRDefault="00D64247" w:rsidP="00D64247">
            <w:pPr>
              <w:tabs>
                <w:tab w:val="left" w:pos="12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ебинар </w:t>
            </w:r>
          </w:p>
          <w:p w14:paraId="647AC79E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 Teams</w:t>
            </w:r>
          </w:p>
        </w:tc>
      </w:tr>
      <w:tr w:rsidR="00D64247" w:rsidRPr="00834CDB" w14:paraId="6BA000EC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78975" w14:textId="0350EB11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5136DB" w14:textId="7C6BADE1" w:rsidR="00D64247" w:rsidRPr="00D64247" w:rsidRDefault="00D64247" w:rsidP="00D6424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РС 6 </w:t>
            </w:r>
            <w:r>
              <w:rPr>
                <w:rFonts w:ascii="Times New Roman" w:hAnsi="Times New Roman" w:cs="Times New Roman"/>
              </w:rPr>
              <w:t xml:space="preserve">«Основной стандарт бизнес-анализа IIBA </w:t>
            </w:r>
            <w:r w:rsidRPr="00D64247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Международный</w:t>
            </w:r>
            <w:r w:rsidRPr="00D6424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институт</w:t>
            </w:r>
            <w:r w:rsidRPr="00D6424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бизнес</w:t>
            </w:r>
            <w:r w:rsidRPr="00D64247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анализа</w:t>
            </w:r>
            <w:r w:rsidRPr="00D64247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64247">
              <w:rPr>
                <w:rFonts w:ascii="Times New Roman" w:hAnsi="Times New Roman" w:cs="Times New Roman"/>
                <w:lang w:val="en-US"/>
              </w:rPr>
              <w:t>International</w:t>
            </w:r>
            <w:r w:rsidRPr="00D64247">
              <w:rPr>
                <w:rFonts w:ascii="Times New Roman" w:hAnsi="Times New Roman" w:cs="Times New Roman"/>
              </w:rPr>
              <w:t xml:space="preserve"> </w:t>
            </w:r>
            <w:r w:rsidRPr="00D64247">
              <w:rPr>
                <w:rFonts w:ascii="Times New Roman" w:hAnsi="Times New Roman" w:cs="Times New Roman"/>
                <w:lang w:val="en-US"/>
              </w:rPr>
              <w:t>Institute</w:t>
            </w:r>
            <w:r w:rsidRPr="00D64247">
              <w:rPr>
                <w:rFonts w:ascii="Times New Roman" w:hAnsi="Times New Roman" w:cs="Times New Roman"/>
              </w:rPr>
              <w:t xml:space="preserve"> </w:t>
            </w:r>
            <w:r w:rsidRPr="00D64247">
              <w:rPr>
                <w:rFonts w:ascii="Times New Roman" w:hAnsi="Times New Roman" w:cs="Times New Roman"/>
                <w:lang w:val="en-US"/>
              </w:rPr>
              <w:t>of</w:t>
            </w:r>
            <w:r w:rsidRPr="00D64247">
              <w:rPr>
                <w:rFonts w:ascii="Times New Roman" w:hAnsi="Times New Roman" w:cs="Times New Roman"/>
              </w:rPr>
              <w:t xml:space="preserve"> </w:t>
            </w:r>
            <w:r w:rsidRPr="00D64247">
              <w:rPr>
                <w:rFonts w:ascii="Times New Roman" w:hAnsi="Times New Roman" w:cs="Times New Roman"/>
                <w:lang w:val="en-US"/>
              </w:rPr>
              <w:t>Business</w:t>
            </w:r>
            <w:r w:rsidRPr="00D64247">
              <w:rPr>
                <w:rFonts w:ascii="Times New Roman" w:hAnsi="Times New Roman" w:cs="Times New Roman"/>
              </w:rPr>
              <w:t xml:space="preserve"> </w:t>
            </w:r>
            <w:r w:rsidRPr="00D64247">
              <w:rPr>
                <w:rFonts w:ascii="Times New Roman" w:hAnsi="Times New Roman" w:cs="Times New Roman"/>
                <w:lang w:val="en-US"/>
              </w:rPr>
              <w:t>Analysis</w:t>
            </w:r>
            <w:r w:rsidRPr="00D64247">
              <w:rPr>
                <w:rFonts w:ascii="Times New Roman" w:hAnsi="Times New Roman" w:cs="Times New Roman"/>
              </w:rPr>
              <w:t xml:space="preserve"> )»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B231DF" w14:textId="45AE6386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B4E947" w14:textId="77777777" w:rsidR="00D64247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4.1</w:t>
            </w:r>
          </w:p>
          <w:p w14:paraId="2D77FAED" w14:textId="1018F364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ИД 4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E21B1B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36BFCF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6962B6" w14:textId="789E8408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чет 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файле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FC92FE" w14:textId="743C1B7E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удиторная, вебинар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ms</w:t>
            </w: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D64247" w:rsidRPr="00834CDB" w14:paraId="4207170F" w14:textId="77777777" w:rsidTr="00B724FB">
        <w:trPr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87CFE0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3E790D" w14:textId="77777777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РК 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B6B5CD" w14:textId="77777777" w:rsidR="00D64247" w:rsidRPr="00834CDB" w:rsidRDefault="00D64247" w:rsidP="00D6424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69374B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7AE61B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DA5394" w14:textId="77777777" w:rsidR="00D64247" w:rsidRPr="00834CDB" w:rsidRDefault="00D64247" w:rsidP="00D642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C53054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BDF02" w14:textId="77777777" w:rsidR="00D64247" w:rsidRPr="00834CDB" w:rsidRDefault="00D64247" w:rsidP="00D642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CB861B5" w14:textId="77777777" w:rsidR="0035412D" w:rsidRDefault="0035412D" w:rsidP="0035412D">
      <w:pPr>
        <w:spacing w:after="0" w:line="240" w:lineRule="auto"/>
        <w:ind w:left="-567"/>
        <w:jc w:val="both"/>
        <w:rPr>
          <w:rFonts w:ascii="Times New Roman" w:hAnsi="Times New Roman" w:cs="Times New Roman"/>
          <w:sz w:val="20"/>
          <w:szCs w:val="20"/>
          <w:lang w:val="kk-KZ"/>
        </w:rPr>
      </w:pPr>
    </w:p>
    <w:p w14:paraId="08894223" w14:textId="77777777" w:rsidR="0035412D" w:rsidRDefault="0035412D" w:rsidP="0035412D">
      <w:pPr>
        <w:spacing w:after="0" w:line="240" w:lineRule="auto"/>
        <w:ind w:left="-567"/>
        <w:jc w:val="both"/>
        <w:rPr>
          <w:rFonts w:ascii="Times New Roman" w:hAnsi="Times New Roman" w:cs="Times New Roman"/>
          <w:sz w:val="20"/>
          <w:szCs w:val="20"/>
          <w:lang w:val="kk-KZ"/>
        </w:rPr>
      </w:pPr>
    </w:p>
    <w:p w14:paraId="14BAE2FA" w14:textId="092D0B99" w:rsidR="0035412D" w:rsidRPr="00BE53C3" w:rsidRDefault="0035412D" w:rsidP="003541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3C3">
        <w:rPr>
          <w:rFonts w:ascii="Times New Roman" w:hAnsi="Times New Roman" w:cs="Times New Roman"/>
          <w:sz w:val="24"/>
          <w:szCs w:val="24"/>
        </w:rPr>
        <w:t xml:space="preserve">Декан </w:t>
      </w:r>
      <w:r w:rsidR="00BE53C3">
        <w:rPr>
          <w:rFonts w:ascii="Times New Roman" w:hAnsi="Times New Roman" w:cs="Times New Roman"/>
          <w:sz w:val="24"/>
          <w:szCs w:val="24"/>
        </w:rPr>
        <w:t>к.ф.-м.н., доцент</w:t>
      </w:r>
      <w:r w:rsidRPr="00BE53C3">
        <w:rPr>
          <w:rFonts w:ascii="Times New Roman" w:hAnsi="Times New Roman" w:cs="Times New Roman"/>
          <w:sz w:val="24"/>
          <w:szCs w:val="24"/>
          <w:lang w:val="kk-KZ"/>
        </w:rPr>
        <w:t xml:space="preserve">                                                                                       </w:t>
      </w:r>
      <w:r w:rsidR="00BE53C3">
        <w:rPr>
          <w:rFonts w:ascii="Times New Roman" w:hAnsi="Times New Roman" w:cs="Times New Roman"/>
          <w:sz w:val="24"/>
          <w:szCs w:val="24"/>
          <w:lang w:val="kk-KZ"/>
        </w:rPr>
        <w:t xml:space="preserve">   Урмашев Б.А.</w:t>
      </w:r>
      <w:r w:rsidRPr="00BE53C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</w:p>
    <w:p w14:paraId="4D7EA910" w14:textId="77777777" w:rsidR="00BE53C3" w:rsidRDefault="00BE53C3" w:rsidP="003541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A25561" w14:textId="5AC4DDD2" w:rsidR="0035412D" w:rsidRPr="00BE53C3" w:rsidRDefault="0035412D" w:rsidP="003541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3C3">
        <w:rPr>
          <w:rFonts w:ascii="Times New Roman" w:hAnsi="Times New Roman" w:cs="Times New Roman"/>
          <w:sz w:val="24"/>
          <w:szCs w:val="24"/>
        </w:rPr>
        <w:t>Председатель метод</w:t>
      </w:r>
      <w:r w:rsidR="00BE53C3">
        <w:rPr>
          <w:rFonts w:ascii="Times New Roman" w:hAnsi="Times New Roman" w:cs="Times New Roman"/>
          <w:sz w:val="24"/>
          <w:szCs w:val="24"/>
        </w:rPr>
        <w:t xml:space="preserve">. </w:t>
      </w:r>
      <w:r w:rsidRPr="00BE53C3">
        <w:rPr>
          <w:rFonts w:ascii="Times New Roman" w:hAnsi="Times New Roman" w:cs="Times New Roman"/>
          <w:sz w:val="24"/>
          <w:szCs w:val="24"/>
        </w:rPr>
        <w:t>бюро</w:t>
      </w:r>
      <w:r w:rsidRPr="00BE53C3">
        <w:rPr>
          <w:rFonts w:ascii="Times New Roman" w:hAnsi="Times New Roman" w:cs="Times New Roman"/>
          <w:sz w:val="24"/>
          <w:szCs w:val="24"/>
          <w:lang w:val="kk-KZ"/>
        </w:rPr>
        <w:t xml:space="preserve">                                                                                  </w:t>
      </w:r>
      <w:r w:rsidR="00BE53C3">
        <w:rPr>
          <w:rFonts w:ascii="Times New Roman" w:hAnsi="Times New Roman" w:cs="Times New Roman"/>
          <w:sz w:val="24"/>
          <w:szCs w:val="24"/>
          <w:lang w:val="kk-KZ"/>
        </w:rPr>
        <w:t>Гусманова Ф.Р.</w:t>
      </w:r>
    </w:p>
    <w:p w14:paraId="288BA673" w14:textId="77777777" w:rsidR="00BE53C3" w:rsidRDefault="00BE53C3" w:rsidP="003541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B24BCB" w14:textId="656B742E" w:rsidR="0035412D" w:rsidRPr="00BE53C3" w:rsidRDefault="0035412D" w:rsidP="003541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3C3">
        <w:rPr>
          <w:rFonts w:ascii="Times New Roman" w:hAnsi="Times New Roman" w:cs="Times New Roman"/>
          <w:sz w:val="24"/>
          <w:szCs w:val="24"/>
        </w:rPr>
        <w:t>Заведующий кафедрой</w:t>
      </w:r>
      <w:r w:rsidRPr="00BE53C3">
        <w:rPr>
          <w:rFonts w:ascii="Times New Roman" w:hAnsi="Times New Roman" w:cs="Times New Roman"/>
          <w:sz w:val="24"/>
          <w:szCs w:val="24"/>
        </w:rPr>
        <w:tab/>
      </w:r>
      <w:r w:rsidRPr="00BE53C3">
        <w:rPr>
          <w:rFonts w:ascii="Times New Roman" w:hAnsi="Times New Roman" w:cs="Times New Roman"/>
          <w:sz w:val="24"/>
          <w:szCs w:val="24"/>
          <w:lang w:val="kk-KZ"/>
        </w:rPr>
        <w:t xml:space="preserve">                        </w:t>
      </w:r>
      <w:r w:rsidR="00BE53C3">
        <w:rPr>
          <w:rFonts w:ascii="Times New Roman" w:hAnsi="Times New Roman" w:cs="Times New Roman"/>
          <w:sz w:val="24"/>
          <w:szCs w:val="24"/>
          <w:lang w:val="kk-KZ"/>
        </w:rPr>
        <w:t xml:space="preserve">                            </w:t>
      </w:r>
      <w:r w:rsidRPr="00BE53C3">
        <w:rPr>
          <w:rFonts w:ascii="Times New Roman" w:hAnsi="Times New Roman" w:cs="Times New Roman"/>
          <w:sz w:val="24"/>
          <w:szCs w:val="24"/>
          <w:lang w:val="kk-KZ"/>
        </w:rPr>
        <w:t xml:space="preserve">                </w:t>
      </w:r>
      <w:r w:rsidR="00BE53C3">
        <w:rPr>
          <w:rFonts w:ascii="Times New Roman" w:hAnsi="Times New Roman" w:cs="Times New Roman"/>
          <w:sz w:val="24"/>
          <w:szCs w:val="24"/>
          <w:lang w:val="kk-KZ"/>
        </w:rPr>
        <w:t xml:space="preserve">       Мусиралиева Ш.Ж.</w:t>
      </w:r>
      <w:r w:rsidRPr="00BE53C3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BE53C3"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</w:p>
    <w:p w14:paraId="2912979E" w14:textId="6EC49151" w:rsidR="0035412D" w:rsidRPr="00BE53C3" w:rsidRDefault="0035412D" w:rsidP="003541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BE53C3">
        <w:rPr>
          <w:rFonts w:ascii="Times New Roman" w:hAnsi="Times New Roman" w:cs="Times New Roman"/>
          <w:sz w:val="24"/>
          <w:szCs w:val="24"/>
        </w:rPr>
        <w:t>Лектор</w:t>
      </w:r>
      <w:r w:rsidRPr="00BE53C3">
        <w:rPr>
          <w:rFonts w:ascii="Times New Roman" w:hAnsi="Times New Roman" w:cs="Times New Roman"/>
          <w:sz w:val="24"/>
          <w:szCs w:val="24"/>
          <w:lang w:val="kk-KZ"/>
        </w:rPr>
        <w:t xml:space="preserve">                                                                                                              </w:t>
      </w:r>
      <w:r w:rsidR="00BE53C3">
        <w:rPr>
          <w:rFonts w:ascii="Times New Roman" w:hAnsi="Times New Roman" w:cs="Times New Roman"/>
          <w:sz w:val="24"/>
          <w:szCs w:val="24"/>
          <w:lang w:val="kk-KZ"/>
        </w:rPr>
        <w:t>Алимжанова Ж.М.</w:t>
      </w:r>
    </w:p>
    <w:p w14:paraId="5DBC73E6" w14:textId="77777777" w:rsidR="00D21B4F" w:rsidRPr="0035412D" w:rsidRDefault="00D21B4F">
      <w:pPr>
        <w:rPr>
          <w:lang w:val="kk-KZ"/>
        </w:rPr>
      </w:pPr>
    </w:p>
    <w:sectPr w:rsidR="00D21B4F" w:rsidRPr="0035412D" w:rsidSect="00834CDB">
      <w:pgSz w:w="11906" w:h="16838"/>
      <w:pgMar w:top="993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43CD0"/>
    <w:multiLevelType w:val="hybridMultilevel"/>
    <w:tmpl w:val="25384660"/>
    <w:lvl w:ilvl="0" w:tplc="2C58A2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5A07CE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455243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F8A141F"/>
    <w:multiLevelType w:val="hybridMultilevel"/>
    <w:tmpl w:val="86B44DFA"/>
    <w:lvl w:ilvl="0" w:tplc="EBD053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EB57F7"/>
    <w:multiLevelType w:val="hybridMultilevel"/>
    <w:tmpl w:val="EB665C52"/>
    <w:lvl w:ilvl="0" w:tplc="1A465CD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C4AC1"/>
    <w:multiLevelType w:val="hybridMultilevel"/>
    <w:tmpl w:val="3EFCC5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E503B3"/>
    <w:multiLevelType w:val="multilevel"/>
    <w:tmpl w:val="2D8481A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czNTM2MjY0MzRT0lEKTi0uzszPAykwrAUAzR1DnCwAAAA="/>
  </w:docVars>
  <w:rsids>
    <w:rsidRoot w:val="0035412D"/>
    <w:rsid w:val="00054456"/>
    <w:rsid w:val="00117256"/>
    <w:rsid w:val="001850E3"/>
    <w:rsid w:val="001E6EEE"/>
    <w:rsid w:val="00226DBE"/>
    <w:rsid w:val="00255EF5"/>
    <w:rsid w:val="002A65E8"/>
    <w:rsid w:val="002F4D15"/>
    <w:rsid w:val="0035412D"/>
    <w:rsid w:val="00371A40"/>
    <w:rsid w:val="003F4717"/>
    <w:rsid w:val="004E6A3E"/>
    <w:rsid w:val="00533BFB"/>
    <w:rsid w:val="005600D9"/>
    <w:rsid w:val="00562FB1"/>
    <w:rsid w:val="005F0DA1"/>
    <w:rsid w:val="005F7795"/>
    <w:rsid w:val="00660AAE"/>
    <w:rsid w:val="006A3BAE"/>
    <w:rsid w:val="006B432D"/>
    <w:rsid w:val="00701298"/>
    <w:rsid w:val="00736C73"/>
    <w:rsid w:val="00753D9C"/>
    <w:rsid w:val="007676A8"/>
    <w:rsid w:val="007B4B72"/>
    <w:rsid w:val="007F47A6"/>
    <w:rsid w:val="008048A6"/>
    <w:rsid w:val="00832C5C"/>
    <w:rsid w:val="00834CDB"/>
    <w:rsid w:val="00872C48"/>
    <w:rsid w:val="00885296"/>
    <w:rsid w:val="008B495A"/>
    <w:rsid w:val="009116A8"/>
    <w:rsid w:val="00926215"/>
    <w:rsid w:val="00992773"/>
    <w:rsid w:val="00A11E90"/>
    <w:rsid w:val="00B1330F"/>
    <w:rsid w:val="00B14881"/>
    <w:rsid w:val="00B36418"/>
    <w:rsid w:val="00B45B36"/>
    <w:rsid w:val="00B724FB"/>
    <w:rsid w:val="00BE53C3"/>
    <w:rsid w:val="00BF3C8D"/>
    <w:rsid w:val="00C03502"/>
    <w:rsid w:val="00C357D8"/>
    <w:rsid w:val="00C9633F"/>
    <w:rsid w:val="00CB1E20"/>
    <w:rsid w:val="00D14A28"/>
    <w:rsid w:val="00D21B4F"/>
    <w:rsid w:val="00D64247"/>
    <w:rsid w:val="00DB11B6"/>
    <w:rsid w:val="00DC4E92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1881E4"/>
  <w15:chartTrackingRefBased/>
  <w15:docId w15:val="{7E47A3D6-81A5-4F0E-8BE1-E670296ED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35412D"/>
    <w:pPr>
      <w:spacing w:after="200" w:line="276" w:lineRule="auto"/>
    </w:pPr>
  </w:style>
  <w:style w:type="paragraph" w:styleId="1">
    <w:name w:val="heading 1"/>
    <w:basedOn w:val="a"/>
    <w:link w:val="10"/>
    <w:uiPriority w:val="9"/>
    <w:qFormat/>
    <w:rsid w:val="00D6424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35412D"/>
    <w:pPr>
      <w:ind w:left="720"/>
      <w:contextualSpacing/>
    </w:pPr>
  </w:style>
  <w:style w:type="paragraph" w:customStyle="1" w:styleId="11">
    <w:name w:val="Обычный1"/>
    <w:uiPriority w:val="99"/>
    <w:rsid w:val="0035412D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character" w:customStyle="1" w:styleId="shorttext">
    <w:name w:val="short_text"/>
    <w:basedOn w:val="a0"/>
    <w:rsid w:val="0035412D"/>
  </w:style>
  <w:style w:type="table" w:styleId="a5">
    <w:name w:val="Table Grid"/>
    <w:basedOn w:val="a1"/>
    <w:uiPriority w:val="39"/>
    <w:rsid w:val="003541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header"/>
    <w:basedOn w:val="a"/>
    <w:link w:val="a7"/>
    <w:uiPriority w:val="99"/>
    <w:unhideWhenUsed/>
    <w:rsid w:val="0035412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35412D"/>
  </w:style>
  <w:style w:type="paragraph" w:styleId="a8">
    <w:name w:val="footer"/>
    <w:basedOn w:val="a"/>
    <w:link w:val="a9"/>
    <w:uiPriority w:val="99"/>
    <w:unhideWhenUsed/>
    <w:rsid w:val="0035412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35412D"/>
  </w:style>
  <w:style w:type="character" w:customStyle="1" w:styleId="tlid-translation">
    <w:name w:val="tlid-translation"/>
    <w:basedOn w:val="a0"/>
    <w:rsid w:val="0035412D"/>
  </w:style>
  <w:style w:type="paragraph" w:styleId="2">
    <w:name w:val="Body Text 2"/>
    <w:basedOn w:val="a"/>
    <w:link w:val="20"/>
    <w:rsid w:val="0035412D"/>
    <w:pPr>
      <w:spacing w:after="120" w:line="480" w:lineRule="auto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20">
    <w:name w:val="Основной текст 2 Знак"/>
    <w:basedOn w:val="a0"/>
    <w:link w:val="2"/>
    <w:rsid w:val="0035412D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21">
    <w:name w:val="Body Text Indent 2"/>
    <w:basedOn w:val="a"/>
    <w:link w:val="22"/>
    <w:uiPriority w:val="99"/>
    <w:unhideWhenUsed/>
    <w:rsid w:val="0035412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rsid w:val="0035412D"/>
  </w:style>
  <w:style w:type="paragraph" w:customStyle="1" w:styleId="aa">
    <w:name w:val="Стиль"/>
    <w:uiPriority w:val="99"/>
    <w:rsid w:val="0035412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b">
    <w:name w:val="line number"/>
    <w:basedOn w:val="a0"/>
    <w:uiPriority w:val="99"/>
    <w:semiHidden/>
    <w:unhideWhenUsed/>
    <w:rsid w:val="0035412D"/>
  </w:style>
  <w:style w:type="character" w:customStyle="1" w:styleId="gi">
    <w:name w:val="gi"/>
    <w:basedOn w:val="a0"/>
    <w:rsid w:val="003F4717"/>
  </w:style>
  <w:style w:type="character" w:styleId="ac">
    <w:name w:val="Hyperlink"/>
    <w:basedOn w:val="a0"/>
    <w:uiPriority w:val="99"/>
    <w:unhideWhenUsed/>
    <w:rsid w:val="003F4717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3F4717"/>
    <w:rPr>
      <w:color w:val="605E5C"/>
      <w:shd w:val="clear" w:color="auto" w:fill="E1DFDD"/>
    </w:r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834CDB"/>
  </w:style>
  <w:style w:type="paragraph" w:styleId="ae">
    <w:name w:val="Normal (Web)"/>
    <w:basedOn w:val="a"/>
    <w:uiPriority w:val="99"/>
    <w:unhideWhenUsed/>
    <w:rsid w:val="00834C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D64247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a-size-extra-large">
    <w:name w:val="a-size-extra-large"/>
    <w:basedOn w:val="a0"/>
    <w:rsid w:val="00D64247"/>
  </w:style>
  <w:style w:type="character" w:customStyle="1" w:styleId="a-size-large">
    <w:name w:val="a-size-large"/>
    <w:basedOn w:val="a0"/>
    <w:rsid w:val="00D64247"/>
  </w:style>
  <w:style w:type="character" w:customStyle="1" w:styleId="author">
    <w:name w:val="author"/>
    <w:basedOn w:val="a0"/>
    <w:rsid w:val="00D64247"/>
  </w:style>
  <w:style w:type="character" w:customStyle="1" w:styleId="contribution">
    <w:name w:val="contribution"/>
    <w:basedOn w:val="a0"/>
    <w:rsid w:val="00D64247"/>
  </w:style>
  <w:style w:type="character" w:customStyle="1" w:styleId="a-color-secondary">
    <w:name w:val="a-color-secondary"/>
    <w:basedOn w:val="a0"/>
    <w:rsid w:val="00D642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31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12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9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4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ladislav.karyukin@kaznu.k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ladislav.karyukin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765CD3B-21B1-4C25-A997-0E4600E0C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6</Pages>
  <Words>1508</Words>
  <Characters>8597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3</cp:revision>
  <dcterms:created xsi:type="dcterms:W3CDTF">2020-09-19T14:21:00Z</dcterms:created>
  <dcterms:modified xsi:type="dcterms:W3CDTF">2021-08-19T17:27:00Z</dcterms:modified>
</cp:coreProperties>
</file>